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6F2C1A" w14:textId="77777777" w:rsidR="00D970E4" w:rsidRPr="00F214F6" w:rsidRDefault="00D94151" w:rsidP="00EB79EB">
      <w:pPr>
        <w:jc w:val="center"/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</w:pPr>
      <w:r w:rsidRPr="00F214F6"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  <w:t>CODING SCHEME</w:t>
      </w:r>
    </w:p>
    <w:tbl>
      <w:tblPr>
        <w:tblStyle w:val="TableGrid"/>
        <w:tblW w:w="15417" w:type="dxa"/>
        <w:tblLook w:val="04A0" w:firstRow="1" w:lastRow="0" w:firstColumn="1" w:lastColumn="0" w:noHBand="0" w:noVBand="1"/>
      </w:tblPr>
      <w:tblGrid>
        <w:gridCol w:w="6345"/>
        <w:gridCol w:w="9072"/>
      </w:tblGrid>
      <w:tr w:rsidR="005544E2" w:rsidRPr="00F214F6" w14:paraId="766F2C1E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1B" w14:textId="77777777" w:rsidR="005544E2" w:rsidRPr="00F214F6" w:rsidRDefault="005544E2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1C" w14:textId="77777777" w:rsidR="005544E2" w:rsidRPr="00F214F6" w:rsidRDefault="005544E2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SAMPLE</w:t>
            </w:r>
            <w:r w:rsidR="002A0936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DESCRIPTION</w:t>
            </w:r>
          </w:p>
          <w:p w14:paraId="766F2C1D" w14:textId="77777777" w:rsidR="000C67E9" w:rsidRPr="00F214F6" w:rsidRDefault="000C67E9" w:rsidP="002A0936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0C67E9" w:rsidRPr="00F214F6" w14:paraId="766F2C21" w14:textId="77777777" w:rsidTr="00D970E4">
        <w:tc>
          <w:tcPr>
            <w:tcW w:w="6345" w:type="dxa"/>
          </w:tcPr>
          <w:p w14:paraId="766F2C1F" w14:textId="77777777" w:rsidR="000C67E9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ase</w:t>
            </w:r>
          </w:p>
        </w:tc>
        <w:tc>
          <w:tcPr>
            <w:tcW w:w="9072" w:type="dxa"/>
          </w:tcPr>
          <w:p w14:paraId="766F2C20" w14:textId="24252C1A" w:rsidR="000C67E9" w:rsidRPr="00F214F6" w:rsidRDefault="00B37BF4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B37BF4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Tunstill</w:t>
            </w:r>
            <w:proofErr w:type="spellEnd"/>
            <w:r w:rsidRPr="00B37BF4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, R. v [2018] EWCA Crim 1696</w:t>
            </w:r>
          </w:p>
        </w:tc>
      </w:tr>
      <w:tr w:rsidR="000C67E9" w:rsidRPr="00F214F6" w14:paraId="766F2C24" w14:textId="77777777" w:rsidTr="00D970E4">
        <w:tc>
          <w:tcPr>
            <w:tcW w:w="6345" w:type="dxa"/>
          </w:tcPr>
          <w:p w14:paraId="766F2C22" w14:textId="77777777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appeal hearing</w:t>
            </w:r>
          </w:p>
        </w:tc>
        <w:tc>
          <w:tcPr>
            <w:tcW w:w="9072" w:type="dxa"/>
          </w:tcPr>
          <w:p w14:paraId="766F2C23" w14:textId="198503D2" w:rsidR="000C67E9" w:rsidRPr="00F214F6" w:rsidRDefault="00644799" w:rsidP="00F460E6">
            <w:pPr>
              <w:suppressAutoHyphens/>
              <w:rPr>
                <w:rFonts w:ascii="Arial Nova Light" w:hAnsi="Arial Nova Light" w:cs="Times New Roman"/>
                <w:color w:val="000000" w:themeColor="text1"/>
                <w:spacing w:val="-3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00718</w:t>
            </w:r>
          </w:p>
        </w:tc>
      </w:tr>
      <w:tr w:rsidR="000C67E9" w:rsidRPr="00F214F6" w14:paraId="766F2C27" w14:textId="77777777" w:rsidTr="00D970E4">
        <w:tc>
          <w:tcPr>
            <w:tcW w:w="6345" w:type="dxa"/>
          </w:tcPr>
          <w:p w14:paraId="766F2C25" w14:textId="72970A24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original trial</w:t>
            </w:r>
            <w:r w:rsidR="0035157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conviction</w:t>
            </w:r>
          </w:p>
        </w:tc>
        <w:tc>
          <w:tcPr>
            <w:tcW w:w="9072" w:type="dxa"/>
          </w:tcPr>
          <w:p w14:paraId="766F2C26" w14:textId="4F388D71" w:rsidR="000C67E9" w:rsidRPr="00F214F6" w:rsidRDefault="00501D53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90617</w:t>
            </w:r>
          </w:p>
        </w:tc>
      </w:tr>
      <w:tr w:rsidR="000C67E9" w:rsidRPr="00F214F6" w14:paraId="766F2C2A" w14:textId="77777777" w:rsidTr="00D970E4">
        <w:tc>
          <w:tcPr>
            <w:tcW w:w="6345" w:type="dxa"/>
          </w:tcPr>
          <w:p w14:paraId="766F2C28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Keywords found in case</w:t>
            </w:r>
          </w:p>
        </w:tc>
        <w:tc>
          <w:tcPr>
            <w:tcW w:w="9072" w:type="dxa"/>
          </w:tcPr>
          <w:p w14:paraId="766F2C29" w14:textId="569D5EBE" w:rsidR="00F214F6" w:rsidRPr="00F214F6" w:rsidRDefault="002C788B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7</w:t>
            </w:r>
          </w:p>
        </w:tc>
      </w:tr>
      <w:tr w:rsidR="000C67E9" w:rsidRPr="00F214F6" w14:paraId="766F2C2D" w14:textId="77777777" w:rsidTr="00D970E4">
        <w:tc>
          <w:tcPr>
            <w:tcW w:w="6345" w:type="dxa"/>
          </w:tcPr>
          <w:p w14:paraId="766F2C2B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cision</w:t>
            </w:r>
            <w:r w:rsidR="009111D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9111D6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2C" w14:textId="715699A8" w:rsidR="000C67E9" w:rsidRPr="00F214F6" w:rsidRDefault="002C788B" w:rsidP="00F0669C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30" w14:textId="77777777" w:rsidTr="00D970E4">
        <w:tc>
          <w:tcPr>
            <w:tcW w:w="6345" w:type="dxa"/>
          </w:tcPr>
          <w:p w14:paraId="766F2C2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umber of pages</w:t>
            </w:r>
          </w:p>
        </w:tc>
        <w:tc>
          <w:tcPr>
            <w:tcW w:w="9072" w:type="dxa"/>
          </w:tcPr>
          <w:p w14:paraId="766F2C2F" w14:textId="3DBCB21F" w:rsidR="00D970E4" w:rsidRPr="00F214F6" w:rsidRDefault="00026BFE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8</w:t>
            </w:r>
          </w:p>
        </w:tc>
      </w:tr>
      <w:tr w:rsidR="00D970E4" w:rsidRPr="00F214F6" w14:paraId="766F2C34" w14:textId="77777777" w:rsidTr="00D970E4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31" w14:textId="77777777" w:rsidR="00D970E4" w:rsidRPr="00F214F6" w:rsidRDefault="00D970E4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32" w14:textId="000009EF" w:rsidR="00D970E4" w:rsidRPr="00F214F6" w:rsidRDefault="00D970E4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DEFENDANT DEMOGRAPHICS </w:t>
            </w:r>
            <w:r w:rsidR="00273B9D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33" w14:textId="77777777" w:rsidR="00D970E4" w:rsidRPr="00F214F6" w:rsidRDefault="00D970E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37" w14:textId="77777777" w:rsidTr="00D970E4">
        <w:tc>
          <w:tcPr>
            <w:tcW w:w="6345" w:type="dxa"/>
          </w:tcPr>
          <w:p w14:paraId="766F2C35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gender?</w:t>
            </w:r>
          </w:p>
        </w:tc>
        <w:tc>
          <w:tcPr>
            <w:tcW w:w="9072" w:type="dxa"/>
          </w:tcPr>
          <w:p w14:paraId="766F2C36" w14:textId="090AA42A" w:rsidR="00D970E4" w:rsidRPr="00F214F6" w:rsidRDefault="00501D53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3A" w14:textId="77777777" w:rsidTr="00D970E4">
        <w:tc>
          <w:tcPr>
            <w:tcW w:w="6345" w:type="dxa"/>
          </w:tcPr>
          <w:p w14:paraId="766F2C38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age (at time of offence)?</w:t>
            </w:r>
          </w:p>
        </w:tc>
        <w:tc>
          <w:tcPr>
            <w:tcW w:w="9072" w:type="dxa"/>
          </w:tcPr>
          <w:p w14:paraId="766F2C39" w14:textId="5C0799B1" w:rsidR="00D970E4" w:rsidRPr="00F214F6" w:rsidRDefault="00B9737D" w:rsidP="00D970E4">
            <w:pPr>
              <w:tabs>
                <w:tab w:val="left" w:pos="1920"/>
              </w:tabs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3D" w14:textId="77777777" w:rsidTr="00D970E4">
        <w:tc>
          <w:tcPr>
            <w:tcW w:w="6345" w:type="dxa"/>
          </w:tcPr>
          <w:p w14:paraId="766F2C3B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nationality (at time of offence)?</w:t>
            </w:r>
          </w:p>
        </w:tc>
        <w:tc>
          <w:tcPr>
            <w:tcW w:w="9072" w:type="dxa"/>
          </w:tcPr>
          <w:p w14:paraId="766F2C3C" w14:textId="1A9EC1AD" w:rsidR="00D970E4" w:rsidRPr="00F214F6" w:rsidRDefault="00B9737D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0" w14:textId="77777777" w:rsidTr="00D970E4">
        <w:tc>
          <w:tcPr>
            <w:tcW w:w="6345" w:type="dxa"/>
          </w:tcPr>
          <w:p w14:paraId="766F2C3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mployment status (at time of offence)?</w:t>
            </w:r>
          </w:p>
        </w:tc>
        <w:tc>
          <w:tcPr>
            <w:tcW w:w="9072" w:type="dxa"/>
          </w:tcPr>
          <w:p w14:paraId="766F2C3F" w14:textId="4B7A22AB" w:rsidR="00D970E4" w:rsidRPr="00F214F6" w:rsidRDefault="00B9737D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3" w14:textId="77777777" w:rsidTr="00D970E4">
        <w:tc>
          <w:tcPr>
            <w:tcW w:w="6345" w:type="dxa"/>
          </w:tcPr>
          <w:p w14:paraId="766F2C41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ducation level (at time of offence)?</w:t>
            </w:r>
          </w:p>
        </w:tc>
        <w:tc>
          <w:tcPr>
            <w:tcW w:w="9072" w:type="dxa"/>
          </w:tcPr>
          <w:p w14:paraId="766F2C42" w14:textId="225CA505" w:rsidR="00D970E4" w:rsidRPr="00F214F6" w:rsidRDefault="00B9737D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6" w14:textId="77777777" w:rsidTr="00D970E4">
        <w:tc>
          <w:tcPr>
            <w:tcW w:w="6345" w:type="dxa"/>
          </w:tcPr>
          <w:p w14:paraId="766F2C44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2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efendant’s relationship status (at time of offence)? </w:t>
            </w:r>
          </w:p>
        </w:tc>
        <w:tc>
          <w:tcPr>
            <w:tcW w:w="9072" w:type="dxa"/>
          </w:tcPr>
          <w:p w14:paraId="766F2C45" w14:textId="40EBD800" w:rsidR="00D970E4" w:rsidRPr="00F214F6" w:rsidRDefault="00B9737D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49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7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3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defendant have any children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8" w14:textId="15AA02AE" w:rsidR="00D970E4" w:rsidRPr="00F214F6" w:rsidRDefault="00B9737D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4C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A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dant homeless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B" w14:textId="3CD8FA25" w:rsidR="00D970E4" w:rsidRPr="00F214F6" w:rsidRDefault="00B9737D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50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4D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4E" w14:textId="69DD4499" w:rsidR="00D970E4" w:rsidRPr="00F214F6" w:rsidRDefault="00D970E4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273B9D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4F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53" w14:textId="77777777" w:rsidTr="00D970E4">
        <w:tc>
          <w:tcPr>
            <w:tcW w:w="6345" w:type="dxa"/>
          </w:tcPr>
          <w:p w14:paraId="766F2C51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en was appeal initiated? (e.g., post-trial, post-conviction, post-sentence, other)</w:t>
            </w:r>
          </w:p>
        </w:tc>
        <w:tc>
          <w:tcPr>
            <w:tcW w:w="9072" w:type="dxa"/>
          </w:tcPr>
          <w:p w14:paraId="766F2C52" w14:textId="35AB321F" w:rsidR="00D970E4" w:rsidRPr="00F214F6" w:rsidRDefault="0005115C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56" w14:textId="77777777" w:rsidTr="00D970E4">
        <w:tc>
          <w:tcPr>
            <w:tcW w:w="6345" w:type="dxa"/>
          </w:tcPr>
          <w:p w14:paraId="766F2C54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o is appellant? (e.g., prosecution, defence, other)</w:t>
            </w:r>
          </w:p>
        </w:tc>
        <w:tc>
          <w:tcPr>
            <w:tcW w:w="9072" w:type="dxa"/>
          </w:tcPr>
          <w:p w14:paraId="766F2C55" w14:textId="5B69C0D8" w:rsidR="00D970E4" w:rsidRPr="00F214F6" w:rsidRDefault="0005115C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59" w14:textId="77777777" w:rsidTr="00D970E4">
        <w:tc>
          <w:tcPr>
            <w:tcW w:w="6345" w:type="dxa"/>
          </w:tcPr>
          <w:p w14:paraId="766F2C57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is appeal against? (e.g., conviction, sentence, both, other) </w:t>
            </w:r>
          </w:p>
        </w:tc>
        <w:tc>
          <w:tcPr>
            <w:tcW w:w="9072" w:type="dxa"/>
          </w:tcPr>
          <w:p w14:paraId="766F2C58" w14:textId="4C77DF86" w:rsidR="00D970E4" w:rsidRPr="00F214F6" w:rsidRDefault="0005115C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5C" w14:textId="77777777" w:rsidTr="00D970E4">
        <w:tc>
          <w:tcPr>
            <w:tcW w:w="6345" w:type="dxa"/>
          </w:tcPr>
          <w:p w14:paraId="766F2C5A" w14:textId="77777777" w:rsidR="00D970E4" w:rsidRPr="00F214F6" w:rsidRDefault="003420D0" w:rsidP="009111D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are the grounds/reason(s) for appeal? </w:t>
            </w:r>
            <w:r w:rsidR="00D970E4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5B" w14:textId="2A6B24D4" w:rsidR="00D970E4" w:rsidRPr="00F214F6" w:rsidRDefault="0005115C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 w:cstheme="majorBidi"/>
                <w:color w:val="000000" w:themeColor="text1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>Partial defence of diminished responsibility</w:t>
            </w:r>
          </w:p>
        </w:tc>
      </w:tr>
      <w:tr w:rsidR="00D970E4" w:rsidRPr="00F214F6" w14:paraId="766F2C5F" w14:textId="77777777" w:rsidTr="00D970E4">
        <w:tc>
          <w:tcPr>
            <w:tcW w:w="6345" w:type="dxa"/>
          </w:tcPr>
          <w:p w14:paraId="766F2C5D" w14:textId="55F54A9A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1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resh evidence presented at appe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b.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F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c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what was it?</w:t>
            </w:r>
          </w:p>
        </w:tc>
        <w:tc>
          <w:tcPr>
            <w:tcW w:w="9072" w:type="dxa"/>
          </w:tcPr>
          <w:p w14:paraId="3D7E85B3" w14:textId="586E6813" w:rsidR="006D71C4" w:rsidRPr="00F214F6" w:rsidRDefault="00301AE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: </w:t>
            </w:r>
            <w:r w:rsidR="0005115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F0057A5" w14:textId="2694117E" w:rsidR="006D71C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b: </w:t>
            </w:r>
            <w:r w:rsidR="0005115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5E" w14:textId="516A5944" w:rsidR="00D970E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c: </w:t>
            </w:r>
            <w:r w:rsidR="0005115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2" w14:textId="77777777" w:rsidTr="00D970E4">
        <w:tc>
          <w:tcPr>
            <w:tcW w:w="6345" w:type="dxa"/>
          </w:tcPr>
          <w:p w14:paraId="766F2C60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techniques used to re-examine old evidence at appeal?</w:t>
            </w:r>
          </w:p>
        </w:tc>
        <w:tc>
          <w:tcPr>
            <w:tcW w:w="9072" w:type="dxa"/>
          </w:tcPr>
          <w:p w14:paraId="766F2C61" w14:textId="346DB1F7" w:rsidR="00D7225E" w:rsidRPr="00F214F6" w:rsidRDefault="0005115C" w:rsidP="00D94151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5" w14:textId="77777777" w:rsidTr="00D970E4">
        <w:tc>
          <w:tcPr>
            <w:tcW w:w="6345" w:type="dxa"/>
          </w:tcPr>
          <w:p w14:paraId="766F2C63" w14:textId="646F4E91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1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defence after original trial?</w:t>
            </w:r>
          </w:p>
        </w:tc>
        <w:tc>
          <w:tcPr>
            <w:tcW w:w="9072" w:type="dxa"/>
          </w:tcPr>
          <w:p w14:paraId="766F2C64" w14:textId="3F7E70E3" w:rsidR="00D970E4" w:rsidRPr="00F214F6" w:rsidRDefault="00056468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8" w14:textId="77777777" w:rsidTr="00D970E4">
        <w:tc>
          <w:tcPr>
            <w:tcW w:w="6345" w:type="dxa"/>
          </w:tcPr>
          <w:p w14:paraId="766F2C66" w14:textId="410E1517" w:rsidR="00D970E4" w:rsidRPr="00F214F6" w:rsidRDefault="003420D0" w:rsidP="00847F9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prosecution after original trial?</w:t>
            </w:r>
          </w:p>
        </w:tc>
        <w:tc>
          <w:tcPr>
            <w:tcW w:w="9072" w:type="dxa"/>
          </w:tcPr>
          <w:p w14:paraId="766F2C67" w14:textId="348486F0" w:rsidR="00D970E4" w:rsidRPr="00F214F6" w:rsidRDefault="00056468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B" w14:textId="77777777" w:rsidTr="00D970E4">
        <w:tc>
          <w:tcPr>
            <w:tcW w:w="6345" w:type="dxa"/>
          </w:tcPr>
          <w:p w14:paraId="766F2C69" w14:textId="7A135F92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3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new prosecution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A" w14:textId="3ECA2042" w:rsidR="00D970E4" w:rsidRPr="00F214F6" w:rsidRDefault="0005115C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E" w14:textId="77777777" w:rsidTr="00D970E4">
        <w:tc>
          <w:tcPr>
            <w:tcW w:w="6345" w:type="dxa"/>
          </w:tcPr>
          <w:p w14:paraId="766F2C6C" w14:textId="245DE9FF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new defence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D" w14:textId="05F58F99" w:rsidR="00D970E4" w:rsidRPr="00F214F6" w:rsidRDefault="0005115C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1" w14:textId="77777777" w:rsidTr="00D970E4">
        <w:tc>
          <w:tcPr>
            <w:tcW w:w="6345" w:type="dxa"/>
          </w:tcPr>
          <w:p w14:paraId="766F2C6F" w14:textId="174E2099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appeal hearing about qualifications, knowledge, skills or experience of any new prosecution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0" w14:textId="7792BEDD" w:rsidR="00D970E4" w:rsidRPr="00F214F6" w:rsidRDefault="00056468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4" w14:textId="77777777" w:rsidTr="00D970E4">
        <w:tc>
          <w:tcPr>
            <w:tcW w:w="6345" w:type="dxa"/>
          </w:tcPr>
          <w:p w14:paraId="766F2C72" w14:textId="4FAB0B6A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concern expressed at appeal hearing about qualifications, knowledge, skills or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ience of any new defence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3" w14:textId="02489B79" w:rsidR="00D970E4" w:rsidRPr="00F214F6" w:rsidRDefault="00056468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7" w14:textId="77777777" w:rsidTr="00D970E4">
        <w:tc>
          <w:tcPr>
            <w:tcW w:w="6345" w:type="dxa"/>
          </w:tcPr>
          <w:p w14:paraId="766F2C75" w14:textId="10C483F8" w:rsidR="00D970E4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prosecution and defence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xpert conclusions disagree at appeal hearing?</w:t>
            </w:r>
          </w:p>
        </w:tc>
        <w:tc>
          <w:tcPr>
            <w:tcW w:w="9072" w:type="dxa"/>
          </w:tcPr>
          <w:p w14:paraId="766F2C76" w14:textId="2FFA7A3D" w:rsidR="00D970E4" w:rsidRPr="00F214F6" w:rsidRDefault="00056468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14:paraId="766F2C7A" w14:textId="77777777" w:rsidTr="00D970E4">
        <w:tc>
          <w:tcPr>
            <w:tcW w:w="6345" w:type="dxa"/>
          </w:tcPr>
          <w:p w14:paraId="766F2C78" w14:textId="1F36122D" w:rsidR="00C77DBF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8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were the main areas of disagreement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between prosecution and defence 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appeal hearing? </w:t>
            </w:r>
            <w:r w:rsidR="00C77DBF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79" w14:textId="1992F428" w:rsidR="00C77DBF" w:rsidRPr="00F214F6" w:rsidRDefault="00056468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823B61" w:rsidRPr="00F214F6" w14:paraId="766F2C7D" w14:textId="77777777" w:rsidTr="00D970E4">
        <w:tc>
          <w:tcPr>
            <w:tcW w:w="6345" w:type="dxa"/>
          </w:tcPr>
          <w:p w14:paraId="766F2C7B" w14:textId="57CAD546" w:rsidR="00823B61" w:rsidRPr="00F214F6" w:rsidRDefault="003420D0" w:rsidP="004A44C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9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ppeal hearing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2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  <w:r w:rsidR="00DC34A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C34AA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584EC0F4" w14:textId="3E059BBE" w:rsidR="00823B61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29: </w:t>
            </w:r>
            <w:r w:rsidR="00BF0A5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7C" w14:textId="2B39777E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29b:</w:t>
            </w:r>
            <w:r w:rsidR="00E22D4F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BF0A5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5515E1" w:rsidRPr="00F214F6" w14:paraId="766F2C80" w14:textId="77777777" w:rsidTr="00D970E4">
        <w:tc>
          <w:tcPr>
            <w:tcW w:w="6345" w:type="dxa"/>
          </w:tcPr>
          <w:p w14:paraId="766F2C7E" w14:textId="28DBEFD8" w:rsidR="005515E1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0. 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any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new probabilities of F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match mentioned at appeal hearing?</w:t>
            </w:r>
          </w:p>
        </w:tc>
        <w:tc>
          <w:tcPr>
            <w:tcW w:w="9072" w:type="dxa"/>
          </w:tcPr>
          <w:p w14:paraId="766F2C7F" w14:textId="303038FD" w:rsidR="005515E1" w:rsidRPr="00F214F6" w:rsidRDefault="00BF0A54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5515E1" w:rsidRPr="00F214F6" w14:paraId="766F2C83" w14:textId="77777777" w:rsidTr="00D970E4">
        <w:tc>
          <w:tcPr>
            <w:tcW w:w="6345" w:type="dxa"/>
          </w:tcPr>
          <w:p w14:paraId="766F2C81" w14:textId="77777777" w:rsidR="005515E1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1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new contamination/error rates presented at appeal hearing?</w:t>
            </w:r>
          </w:p>
        </w:tc>
        <w:tc>
          <w:tcPr>
            <w:tcW w:w="9072" w:type="dxa"/>
          </w:tcPr>
          <w:p w14:paraId="766F2C82" w14:textId="71A9450E" w:rsidR="005515E1" w:rsidRPr="00F214F6" w:rsidRDefault="00004039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86" w14:textId="77777777" w:rsidTr="00D970E4">
        <w:tc>
          <w:tcPr>
            <w:tcW w:w="6345" w:type="dxa"/>
          </w:tcPr>
          <w:p w14:paraId="766F2C84" w14:textId="227947BA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3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were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(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ew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)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points of dissimilarit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etween sample and print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appeal hearing?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yes, how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any?</w:t>
            </w:r>
          </w:p>
        </w:tc>
        <w:tc>
          <w:tcPr>
            <w:tcW w:w="9072" w:type="dxa"/>
          </w:tcPr>
          <w:p w14:paraId="7F3E44B7" w14:textId="7BFB0F30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32: </w:t>
            </w:r>
            <w:r w:rsidR="003757D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85" w14:textId="3D8CAFEB" w:rsidR="00CC3B33" w:rsidRPr="00F214F6" w:rsidRDefault="00D92554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2b: </w:t>
            </w:r>
            <w:r w:rsidR="003757D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FC7D84" w:rsidRPr="00F214F6" w14:paraId="766F2C89" w14:textId="77777777" w:rsidTr="00D970E4">
        <w:tc>
          <w:tcPr>
            <w:tcW w:w="6345" w:type="dxa"/>
          </w:tcPr>
          <w:p w14:paraId="766F2C87" w14:textId="120D90F7" w:rsidR="00FC7D84" w:rsidRPr="00F214F6" w:rsidRDefault="00FC7D84" w:rsidP="00FC7D8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3. Did appeal court raise concerns about prosecution or defence team misunderstanding fingerprint/DNA/Digital evidence?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EB394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3b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766F2C88" w14:textId="44AE48FD" w:rsidR="00FC7D84" w:rsidRPr="00F214F6" w:rsidRDefault="00FC7D84" w:rsidP="00FC7D8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FC7D84" w:rsidRPr="00F214F6" w14:paraId="766F2C8C" w14:textId="77777777" w:rsidTr="00D970E4">
        <w:tc>
          <w:tcPr>
            <w:tcW w:w="6345" w:type="dxa"/>
          </w:tcPr>
          <w:p w14:paraId="766F2C8A" w14:textId="00E7A407" w:rsidR="00FC7D84" w:rsidRPr="00F214F6" w:rsidRDefault="00FC7D84" w:rsidP="00FC7D8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4. Did appeal court raise concerns about jury at original trial misunderstanding or having difficulty understanding fingerprint/DNA/Digital evidence?</w:t>
            </w:r>
            <w:r>
              <w:t xml:space="preserve"> </w:t>
            </w:r>
            <w:r w:rsidRPr="004F029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4b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766F2C8B" w14:textId="5C8BC040" w:rsidR="00FC7D84" w:rsidRPr="00F214F6" w:rsidRDefault="00FC7D84" w:rsidP="00FC7D8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FC7D84" w:rsidRPr="00F214F6" w14:paraId="766F2C8F" w14:textId="77777777" w:rsidTr="00D970E4">
        <w:tc>
          <w:tcPr>
            <w:tcW w:w="6345" w:type="dxa"/>
          </w:tcPr>
          <w:p w14:paraId="766F2C8D" w14:textId="108E4956" w:rsidR="00FC7D84" w:rsidRPr="00F214F6" w:rsidRDefault="00FC7D84" w:rsidP="00FC7D8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5. Did appeal court raise concerns about judge at original trial misunderstanding fingerprint/DNA/Digital evidence?</w:t>
            </w:r>
            <w:r w:rsidRPr="002512C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5b.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8E" w14:textId="3D20658A" w:rsidR="00FC7D84" w:rsidRPr="00F214F6" w:rsidRDefault="00FC7D84" w:rsidP="00FC7D8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FC7D84" w:rsidRPr="00F214F6" w14:paraId="766F2C92" w14:textId="77777777" w:rsidTr="00D970E4">
        <w:tc>
          <w:tcPr>
            <w:tcW w:w="6345" w:type="dxa"/>
          </w:tcPr>
          <w:p w14:paraId="766F2C90" w14:textId="436B06F9" w:rsidR="00FC7D84" w:rsidRPr="00F214F6" w:rsidRDefault="00FC7D84" w:rsidP="00FC7D8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6. Did appeal court raise concerns about application of either wrong case law at original trial or ignoring right case law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1" w14:textId="6C6EC74F" w:rsidR="00FC7D84" w:rsidRPr="00F214F6" w:rsidRDefault="00FC7D84" w:rsidP="00FC7D8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FC7D84" w:rsidRPr="00F214F6" w14:paraId="766F2C95" w14:textId="77777777" w:rsidTr="00D970E4">
        <w:tc>
          <w:tcPr>
            <w:tcW w:w="6345" w:type="dxa"/>
          </w:tcPr>
          <w:p w14:paraId="766F2C93" w14:textId="5887E9DC" w:rsidR="00FC7D84" w:rsidRPr="00F214F6" w:rsidRDefault="00FC7D84" w:rsidP="00FC7D8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7. Did appeal court raise concerns about errors in judge’s summing up of case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7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4" w14:textId="02F0855E" w:rsidR="00FC7D84" w:rsidRPr="00F214F6" w:rsidRDefault="00FC7D84" w:rsidP="00FC7D8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FC7D84" w:rsidRPr="00F214F6" w14:paraId="766F2C98" w14:textId="77777777" w:rsidTr="00D970E4">
        <w:tc>
          <w:tcPr>
            <w:tcW w:w="6345" w:type="dxa"/>
          </w:tcPr>
          <w:p w14:paraId="766F2C96" w14:textId="7CC2F824" w:rsidR="00FC7D84" w:rsidRPr="00F214F6" w:rsidRDefault="00FC7D84" w:rsidP="00FC7D8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8. Did appeal court raise concerns about judge’s instructions confusing jury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8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7" w14:textId="0A99B3F9" w:rsidR="00FC7D84" w:rsidRPr="00F214F6" w:rsidRDefault="00FC7D84" w:rsidP="00FC7D8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FC7D84" w:rsidRPr="00F214F6" w14:paraId="766F2C9B" w14:textId="77777777" w:rsidTr="00D970E4">
        <w:tc>
          <w:tcPr>
            <w:tcW w:w="6345" w:type="dxa"/>
          </w:tcPr>
          <w:p w14:paraId="766F2C99" w14:textId="18DD1152" w:rsidR="00FC7D84" w:rsidRPr="00F214F6" w:rsidRDefault="00FC7D84" w:rsidP="00FC7D8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9. Did appeal court raise concerns about how fingerprint/DNA/Digital evidence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original trial?</w:t>
            </w:r>
            <w:r>
              <w:t xml:space="preserve"> 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9b.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A" w14:textId="02DA57CE" w:rsidR="00FC7D84" w:rsidRPr="00F214F6" w:rsidRDefault="00FC7D84" w:rsidP="00FC7D8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FC7D84" w:rsidRPr="00F214F6" w14:paraId="766F2C9E" w14:textId="77777777" w:rsidTr="00D970E4">
        <w:tc>
          <w:tcPr>
            <w:tcW w:w="6345" w:type="dxa"/>
          </w:tcPr>
          <w:p w14:paraId="766F2C9C" w14:textId="159E446F" w:rsidR="00FC7D84" w:rsidRPr="00F214F6" w:rsidRDefault="00FC7D84" w:rsidP="00FC7D8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0. Did appeal court raise concerns that weight of fingerprint/DNA/Digital evidence was overstated in court by either prosecution/defence/judge at original trial?</w:t>
            </w:r>
            <w:r w:rsidRPr="0048080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0b.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D" w14:textId="5B770FE5" w:rsidR="00FC7D84" w:rsidRPr="00F214F6" w:rsidRDefault="00FC7D84" w:rsidP="00FC7D8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FC7D84" w:rsidRPr="00F214F6" w14:paraId="766F2CA1" w14:textId="77777777" w:rsidTr="00D970E4">
        <w:tc>
          <w:tcPr>
            <w:tcW w:w="6345" w:type="dxa"/>
          </w:tcPr>
          <w:p w14:paraId="766F2C9F" w14:textId="5F8970E1" w:rsidR="00FC7D84" w:rsidRPr="00F214F6" w:rsidRDefault="00FC7D84" w:rsidP="00FC7D8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1. Did appeal court raise concerns about inadmissible evidence being presented at original trial?</w:t>
            </w:r>
            <w:r w:rsidRPr="0005180E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1b.</w:t>
            </w:r>
            <w:r w:rsidRPr="0005180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 </w:t>
            </w:r>
          </w:p>
        </w:tc>
        <w:tc>
          <w:tcPr>
            <w:tcW w:w="9072" w:type="dxa"/>
          </w:tcPr>
          <w:p w14:paraId="766F2CA0" w14:textId="0484F713" w:rsidR="00FC7D84" w:rsidRPr="00F214F6" w:rsidRDefault="00FC7D84" w:rsidP="00FC7D8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A4" w14:textId="77777777" w:rsidTr="00D970E4">
        <w:tc>
          <w:tcPr>
            <w:tcW w:w="6345" w:type="dxa"/>
          </w:tcPr>
          <w:p w14:paraId="766F2CA2" w14:textId="77777777" w:rsidR="00CC3B33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4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appeal court refer to any existing case law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ich?</w:t>
            </w:r>
          </w:p>
        </w:tc>
        <w:tc>
          <w:tcPr>
            <w:tcW w:w="9072" w:type="dxa"/>
          </w:tcPr>
          <w:p w14:paraId="55193BF0" w14:textId="40F64721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a: </w:t>
            </w:r>
            <w:r w:rsidR="00584B2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A3" w14:textId="4F32571C" w:rsidR="00D7225E" w:rsidRPr="00F214F6" w:rsidRDefault="00D7225E" w:rsidP="00C56338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42b:</w:t>
            </w:r>
            <w:r w:rsidR="00B44320" w:rsidRPr="00B44320">
              <w:rPr>
                <w:i/>
                <w:iCs/>
              </w:rPr>
              <w:t xml:space="preserve"> </w:t>
            </w:r>
            <w:r w:rsidR="00B44320" w:rsidRPr="00C5633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R v Kai-</w:t>
            </w:r>
            <w:proofErr w:type="spellStart"/>
            <w:r w:rsidR="00B44320" w:rsidRPr="00C5633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Whitewind</w:t>
            </w:r>
            <w:proofErr w:type="spellEnd"/>
            <w:r w:rsidR="00B44320" w:rsidRPr="00C5633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[2005] 2 Cr App R 31; R v Gore [2007] EWCA Crim 2789; In R v Hughes [2014] 1 Cr App R 6</w:t>
            </w:r>
            <w:r w:rsidR="00C56338" w:rsidRPr="00C5633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R v Smith [1959] 2 QB 35; </w:t>
            </w:r>
            <w:r w:rsidR="00B44320" w:rsidRPr="00C5633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R v Hennigan</w:t>
            </w:r>
            <w:r w:rsidR="00B44320" w:rsidRPr="00B4432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[1971] 55 Cr App R 262</w:t>
            </w:r>
            <w:r w:rsidR="00B4432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;</w:t>
            </w: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584B2F" w:rsidRPr="00584B2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R v </w:t>
            </w:r>
            <w:proofErr w:type="spellStart"/>
            <w:r w:rsidR="00584B2F" w:rsidRPr="00584B2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Deitschmann</w:t>
            </w:r>
            <w:proofErr w:type="spellEnd"/>
            <w:r w:rsidR="00584B2F" w:rsidRPr="00584B2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[2003] 2 Cr App R 4</w:t>
            </w:r>
          </w:p>
        </w:tc>
      </w:tr>
      <w:tr w:rsidR="00CC3B33" w:rsidRPr="00F214F6" w14:paraId="766F2CA7" w14:textId="77777777" w:rsidTr="00D970E4">
        <w:tc>
          <w:tcPr>
            <w:tcW w:w="6345" w:type="dxa"/>
          </w:tcPr>
          <w:p w14:paraId="766F2CA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appeal judge(s)</w:t>
            </w:r>
          </w:p>
        </w:tc>
        <w:tc>
          <w:tcPr>
            <w:tcW w:w="9072" w:type="dxa"/>
          </w:tcPr>
          <w:p w14:paraId="766F2CA6" w14:textId="5C5EEB67" w:rsidR="00CC3B33" w:rsidRPr="00F214F6" w:rsidRDefault="00501288" w:rsidP="0050128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A45B3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Lord Justice Treacy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, </w:t>
            </w:r>
            <w:r w:rsidRPr="00A45B3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rs Justice Yip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</w:t>
            </w:r>
            <w:r w:rsidR="00A45B3F" w:rsidRPr="00A45B3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d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A45B3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Judge Marson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s</w:t>
            </w:r>
            <w:r w:rsidRPr="00A45B3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tting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</w:t>
            </w:r>
            <w:r w:rsidRPr="00A45B3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s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</w:t>
            </w:r>
            <w:r w:rsidRPr="00A45B3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Judge</w:t>
            </w:r>
          </w:p>
        </w:tc>
      </w:tr>
      <w:tr w:rsidR="00CC3B33" w:rsidRPr="00F214F6" w14:paraId="766F2CAA" w14:textId="77777777" w:rsidTr="00D970E4">
        <w:tc>
          <w:tcPr>
            <w:tcW w:w="6345" w:type="dxa"/>
          </w:tcPr>
          <w:p w14:paraId="766F2CA8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appeal hearing, including who they represent</w:t>
            </w:r>
          </w:p>
        </w:tc>
        <w:tc>
          <w:tcPr>
            <w:tcW w:w="9072" w:type="dxa"/>
          </w:tcPr>
          <w:p w14:paraId="766F2CA9" w14:textId="0C8F6FDE" w:rsidR="00CC3B33" w:rsidRPr="00F214F6" w:rsidRDefault="00A45B3F" w:rsidP="00745BD0">
            <w:pPr>
              <w:suppressAutoHyphens/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</w:pPr>
            <w:r w:rsidRPr="00A45B3F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Ms Louise Blackwell (instructed by Crown Prosecution Service) for the Respondent</w:t>
            </w:r>
            <w:r w:rsidR="00745BD0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. </w:t>
            </w:r>
            <w:r w:rsidRPr="00A45B3F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Mr Simon Kealey (instructed by The Registrar of Appeals) for the Appellant</w:t>
            </w:r>
          </w:p>
        </w:tc>
      </w:tr>
      <w:tr w:rsidR="00CC3B33" w:rsidRPr="00F214F6" w14:paraId="766F2CAE" w14:textId="77777777" w:rsidTr="00CC4AFC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AB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AC" w14:textId="7DCB21F0" w:rsidR="00CC3B33" w:rsidRPr="00F214F6" w:rsidRDefault="00CC3B33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ORIGINAL CASE/TRIAL CHARACTERISTICS </w:t>
            </w:r>
            <w:r w:rsidR="00273B9D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AD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B1" w14:textId="77777777" w:rsidTr="00D970E4">
        <w:tc>
          <w:tcPr>
            <w:tcW w:w="6345" w:type="dxa"/>
          </w:tcPr>
          <w:p w14:paraId="766F2CAF" w14:textId="2C80EE42" w:rsidR="00CC3B33" w:rsidRPr="00F214F6" w:rsidRDefault="003420D0" w:rsidP="00083FF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crime</w:t>
            </w:r>
            <w:r w:rsidR="00F017B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(first date)</w:t>
            </w:r>
          </w:p>
        </w:tc>
        <w:tc>
          <w:tcPr>
            <w:tcW w:w="9072" w:type="dxa"/>
          </w:tcPr>
          <w:p w14:paraId="766F2CB0" w14:textId="56EA55E4" w:rsidR="00CC3B33" w:rsidRPr="00F214F6" w:rsidRDefault="0030492F" w:rsidP="0055510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40117</w:t>
            </w:r>
          </w:p>
        </w:tc>
      </w:tr>
      <w:tr w:rsidR="00CC3B33" w:rsidRPr="00F214F6" w14:paraId="766F2CB4" w14:textId="77777777" w:rsidTr="00D970E4">
        <w:tc>
          <w:tcPr>
            <w:tcW w:w="6345" w:type="dxa"/>
          </w:tcPr>
          <w:p w14:paraId="766F2CB2" w14:textId="77777777" w:rsidR="00CC3B33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defendant immediately treated as a suspect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6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then how was defendant immediately treated?</w:t>
            </w:r>
          </w:p>
        </w:tc>
        <w:tc>
          <w:tcPr>
            <w:tcW w:w="9072" w:type="dxa"/>
          </w:tcPr>
          <w:p w14:paraId="6145CD45" w14:textId="78CA4EE2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: </w:t>
            </w:r>
            <w:r w:rsidR="0030492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B3" w14:textId="6011A462" w:rsidR="00D7225E" w:rsidRPr="00F214F6" w:rsidRDefault="00D7225E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b: </w:t>
            </w:r>
            <w:r w:rsidR="00465D3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itially interviewed</w:t>
            </w:r>
          </w:p>
        </w:tc>
      </w:tr>
      <w:tr w:rsidR="00CC3B33" w:rsidRPr="00F214F6" w14:paraId="766F2CB7" w14:textId="77777777" w:rsidTr="00D970E4">
        <w:tc>
          <w:tcPr>
            <w:tcW w:w="6345" w:type="dxa"/>
          </w:tcPr>
          <w:p w14:paraId="766F2CB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there other suspects (arrests)?</w:t>
            </w:r>
          </w:p>
        </w:tc>
        <w:tc>
          <w:tcPr>
            <w:tcW w:w="9072" w:type="dxa"/>
          </w:tcPr>
          <w:p w14:paraId="766F2CB6" w14:textId="5E111F4D" w:rsidR="00CC3B33" w:rsidRPr="00F214F6" w:rsidRDefault="00465D3B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BA" w14:textId="77777777" w:rsidTr="00D970E4">
        <w:tc>
          <w:tcPr>
            <w:tcW w:w="6345" w:type="dxa"/>
          </w:tcPr>
          <w:p w14:paraId="766F2CB8" w14:textId="10B9702C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the defendant plead guilty or was he/she convicted at tri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8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convicted, then was the jury verdict </w:t>
            </w:r>
            <w:r w:rsidR="00F0632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nani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ous or other?</w:t>
            </w:r>
          </w:p>
        </w:tc>
        <w:tc>
          <w:tcPr>
            <w:tcW w:w="9072" w:type="dxa"/>
          </w:tcPr>
          <w:p w14:paraId="4308091D" w14:textId="3663D951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8: </w:t>
            </w:r>
            <w:r w:rsidR="00465D3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B9" w14:textId="2A88EAF2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8b: </w:t>
            </w:r>
            <w:r w:rsidR="00465D3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4A44C9" w:rsidRPr="00F214F6" w14:paraId="766F2CBD" w14:textId="77777777" w:rsidTr="00D970E4">
        <w:tc>
          <w:tcPr>
            <w:tcW w:w="6345" w:type="dxa"/>
          </w:tcPr>
          <w:p w14:paraId="766F2CBB" w14:textId="77777777" w:rsidR="004A44C9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9.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is the first trial?</w:t>
            </w:r>
          </w:p>
        </w:tc>
        <w:tc>
          <w:tcPr>
            <w:tcW w:w="9072" w:type="dxa"/>
          </w:tcPr>
          <w:p w14:paraId="766F2CBC" w14:textId="52A2EE0C" w:rsidR="004A44C9" w:rsidRPr="00F214F6" w:rsidRDefault="00465D3B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C0" w14:textId="77777777" w:rsidTr="00D970E4">
        <w:tc>
          <w:tcPr>
            <w:tcW w:w="6345" w:type="dxa"/>
          </w:tcPr>
          <w:p w14:paraId="766F2CBE" w14:textId="77777777" w:rsidR="00CC3B33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offence(s) was defendant convicted of/plead guilty to?</w:t>
            </w:r>
          </w:p>
        </w:tc>
        <w:tc>
          <w:tcPr>
            <w:tcW w:w="9072" w:type="dxa"/>
          </w:tcPr>
          <w:p w14:paraId="766F2CBF" w14:textId="7EEA67B6" w:rsidR="00CC3B33" w:rsidRPr="00F214F6" w:rsidRDefault="00465D3B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urder</w:t>
            </w:r>
          </w:p>
        </w:tc>
      </w:tr>
      <w:tr w:rsidR="00CC3B33" w:rsidRPr="00F214F6" w14:paraId="766F2CC3" w14:textId="77777777" w:rsidTr="00D970E4">
        <w:tc>
          <w:tcPr>
            <w:tcW w:w="6345" w:type="dxa"/>
          </w:tcPr>
          <w:p w14:paraId="766F2CC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circumstantial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1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06143FD7" w14:textId="617CF872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: </w:t>
            </w:r>
            <w:r w:rsidR="009F415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C2" w14:textId="7AC9B8C0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b: </w:t>
            </w:r>
            <w:r w:rsidR="00541FD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iPad internet searches</w:t>
            </w:r>
          </w:p>
        </w:tc>
      </w:tr>
      <w:tr w:rsidR="00CC3B33" w:rsidRPr="00F214F6" w14:paraId="766F2CC6" w14:textId="77777777" w:rsidTr="00D970E4">
        <w:tc>
          <w:tcPr>
            <w:tcW w:w="6345" w:type="dxa"/>
          </w:tcPr>
          <w:p w14:paraId="766F2CC4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any other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74705F27" w14:textId="49513156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: </w:t>
            </w:r>
            <w:r w:rsidR="00541FD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C5" w14:textId="0EC5AF3C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b: </w:t>
            </w:r>
            <w:r w:rsidR="00541FD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Expert evidence from three forensic psychiatrists (two on behalf of the defence; one on behalf of prosecution)</w:t>
            </w:r>
          </w:p>
        </w:tc>
      </w:tr>
      <w:tr w:rsidR="00CC3B33" w:rsidRPr="00F214F6" w14:paraId="766F2CC9" w14:textId="77777777" w:rsidTr="00D970E4">
        <w:tc>
          <w:tcPr>
            <w:tcW w:w="6345" w:type="dxa"/>
          </w:tcPr>
          <w:p w14:paraId="766F2CC7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defendant provide an alibi for whereabouts at time of crim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3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corroborated?</w:t>
            </w:r>
          </w:p>
        </w:tc>
        <w:tc>
          <w:tcPr>
            <w:tcW w:w="9072" w:type="dxa"/>
          </w:tcPr>
          <w:p w14:paraId="31DC7D9D" w14:textId="4CE1C57D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: </w:t>
            </w:r>
            <w:r w:rsidR="000B359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C8" w14:textId="3735589C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b: </w:t>
            </w:r>
            <w:r w:rsidR="000B359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CC" w14:textId="77777777" w:rsidTr="00D970E4">
        <w:tc>
          <w:tcPr>
            <w:tcW w:w="6345" w:type="dxa"/>
          </w:tcPr>
          <w:p w14:paraId="766F2CCA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was the defendant’s original sentence?</w:t>
            </w:r>
          </w:p>
        </w:tc>
        <w:tc>
          <w:tcPr>
            <w:tcW w:w="9072" w:type="dxa"/>
          </w:tcPr>
          <w:p w14:paraId="766F2CCB" w14:textId="6A647D53" w:rsidR="00CC3B33" w:rsidRPr="00F214F6" w:rsidRDefault="000B359A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0 years imprisonment</w:t>
            </w:r>
          </w:p>
        </w:tc>
      </w:tr>
      <w:tr w:rsidR="00CC3B33" w:rsidRPr="00F214F6" w14:paraId="766F2CCF" w14:textId="77777777" w:rsidTr="00D970E4">
        <w:tc>
          <w:tcPr>
            <w:tcW w:w="6345" w:type="dxa"/>
          </w:tcPr>
          <w:p w14:paraId="766F2CCD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ase originally tried in Crown court or magistrates’ court?</w:t>
            </w:r>
          </w:p>
        </w:tc>
        <w:tc>
          <w:tcPr>
            <w:tcW w:w="9072" w:type="dxa"/>
          </w:tcPr>
          <w:p w14:paraId="766F2CCE" w14:textId="3D83F50E" w:rsidR="00D7225E" w:rsidRPr="00F214F6" w:rsidRDefault="00032B3E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D2" w14:textId="77777777" w:rsidTr="00D970E4">
        <w:tc>
          <w:tcPr>
            <w:tcW w:w="6345" w:type="dxa"/>
          </w:tcPr>
          <w:p w14:paraId="766F2CD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judge(s) in original trial</w:t>
            </w:r>
          </w:p>
        </w:tc>
        <w:tc>
          <w:tcPr>
            <w:tcW w:w="9072" w:type="dxa"/>
          </w:tcPr>
          <w:p w14:paraId="766F2CD1" w14:textId="756202DF" w:rsidR="00CC3B33" w:rsidRPr="00F214F6" w:rsidRDefault="000B359A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A45B3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Justice William Davis</w:t>
            </w:r>
          </w:p>
        </w:tc>
      </w:tr>
      <w:tr w:rsidR="00CC3B33" w:rsidRPr="00F214F6" w14:paraId="766F2CD5" w14:textId="77777777" w:rsidTr="00D970E4">
        <w:tc>
          <w:tcPr>
            <w:tcW w:w="6345" w:type="dxa"/>
          </w:tcPr>
          <w:p w14:paraId="766F2CD3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original trial</w:t>
            </w:r>
          </w:p>
        </w:tc>
        <w:tc>
          <w:tcPr>
            <w:tcW w:w="9072" w:type="dxa"/>
          </w:tcPr>
          <w:p w14:paraId="766F2CD4" w14:textId="2983A962" w:rsidR="00CC3B33" w:rsidRPr="00F214F6" w:rsidRDefault="000B359A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D8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D6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D7" w14:textId="17E2DAB0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INVESTIGATIVE STAGE </w:t>
            </w:r>
            <w:r w:rsidR="00273B9D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</w:tc>
      </w:tr>
      <w:tr w:rsidR="00CC3B33" w:rsidRPr="00F214F6" w14:paraId="766F2CDB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D9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COLLECTION</w:t>
            </w:r>
          </w:p>
        </w:tc>
        <w:tc>
          <w:tcPr>
            <w:tcW w:w="9072" w:type="dxa"/>
          </w:tcPr>
          <w:p w14:paraId="766F2CDA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DE" w14:textId="77777777" w:rsidTr="00D970E4">
        <w:tc>
          <w:tcPr>
            <w:tcW w:w="6345" w:type="dxa"/>
          </w:tcPr>
          <w:p w14:paraId="766F2CDC" w14:textId="52429018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a chance of contamina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tion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evidence prior to sample collection from the crime scene?</w:t>
            </w:r>
          </w:p>
        </w:tc>
        <w:tc>
          <w:tcPr>
            <w:tcW w:w="9072" w:type="dxa"/>
          </w:tcPr>
          <w:p w14:paraId="71FBB4A9" w14:textId="77777777" w:rsidR="00CC3B33" w:rsidRDefault="000B359A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604EB533" w14:textId="77777777" w:rsidR="009C19FF" w:rsidRPr="009C19FF" w:rsidRDefault="009C19FF" w:rsidP="009C19F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9C19FF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CDD" w14:textId="35900AD1" w:rsidR="009C19FF" w:rsidRPr="00F214F6" w:rsidRDefault="009C19FF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033F18" w:rsidRPr="00F214F6" w14:paraId="766F2CE1" w14:textId="77777777" w:rsidTr="00D970E4">
        <w:tc>
          <w:tcPr>
            <w:tcW w:w="6345" w:type="dxa"/>
          </w:tcPr>
          <w:p w14:paraId="766F2CDF" w14:textId="77777777" w:rsidR="00033F18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9.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DNA evidence, was concern expressed at original trial or about where the DNA came from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ere?</w:t>
            </w:r>
          </w:p>
        </w:tc>
        <w:tc>
          <w:tcPr>
            <w:tcW w:w="9072" w:type="dxa"/>
          </w:tcPr>
          <w:p w14:paraId="2A7A299E" w14:textId="45D2D973" w:rsidR="00033F18" w:rsidRPr="00F214F6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. </w:t>
            </w:r>
            <w:r w:rsidR="000B359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  <w:p w14:paraId="71E6C402" w14:textId="77777777" w:rsidR="00D92554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b. </w:t>
            </w:r>
            <w:r w:rsidR="000B359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</w:p>
          <w:p w14:paraId="3CFA8427" w14:textId="77777777" w:rsidR="009C19FF" w:rsidRPr="009C19FF" w:rsidRDefault="009C19FF" w:rsidP="009C19F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9C19FF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CE0" w14:textId="33482601" w:rsidR="009C19FF" w:rsidRPr="00F214F6" w:rsidRDefault="009C19FF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E4" w14:textId="77777777" w:rsidTr="00D970E4">
        <w:tc>
          <w:tcPr>
            <w:tcW w:w="6345" w:type="dxa"/>
          </w:tcPr>
          <w:p w14:paraId="766F2CE2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potential for evidence tampering/planting?</w:t>
            </w:r>
          </w:p>
        </w:tc>
        <w:tc>
          <w:tcPr>
            <w:tcW w:w="9072" w:type="dxa"/>
          </w:tcPr>
          <w:p w14:paraId="766F2CE3" w14:textId="5E2BAA36" w:rsidR="00CC3B33" w:rsidRPr="00F214F6" w:rsidRDefault="000B359A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E7" w14:textId="77777777" w:rsidTr="00D970E4">
        <w:tc>
          <w:tcPr>
            <w:tcW w:w="6345" w:type="dxa"/>
          </w:tcPr>
          <w:p w14:paraId="766F2CE5" w14:textId="3F4355DE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over a week delay between crime be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 committed and collection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or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rom crime scene?</w:t>
            </w:r>
          </w:p>
        </w:tc>
        <w:tc>
          <w:tcPr>
            <w:tcW w:w="9072" w:type="dxa"/>
          </w:tcPr>
          <w:p w14:paraId="766F2CE6" w14:textId="1D8B8059" w:rsidR="00CC3B33" w:rsidRPr="00F214F6" w:rsidRDefault="00557514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EA" w14:textId="77777777" w:rsidTr="00D970E4">
        <w:tc>
          <w:tcPr>
            <w:tcW w:w="6345" w:type="dxa"/>
          </w:tcPr>
          <w:p w14:paraId="766F2CE8" w14:textId="410EBCF5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any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s were taken from crime scene? </w:t>
            </w:r>
          </w:p>
        </w:tc>
        <w:tc>
          <w:tcPr>
            <w:tcW w:w="9072" w:type="dxa"/>
          </w:tcPr>
          <w:p w14:paraId="766F2CE9" w14:textId="2679A01F" w:rsidR="00CC3B33" w:rsidRPr="00F214F6" w:rsidRDefault="0055751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ED" w14:textId="77777777" w:rsidTr="00D970E4">
        <w:tc>
          <w:tcPr>
            <w:tcW w:w="6345" w:type="dxa"/>
          </w:tcPr>
          <w:p w14:paraId="766F2CEB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only one method used to collect the sample(s) or multiple methods?</w:t>
            </w:r>
          </w:p>
        </w:tc>
        <w:tc>
          <w:tcPr>
            <w:tcW w:w="9072" w:type="dxa"/>
          </w:tcPr>
          <w:p w14:paraId="766F2CEC" w14:textId="7833ACBC" w:rsidR="00D92554" w:rsidRPr="00F214F6" w:rsidRDefault="0055751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F0" w14:textId="77777777" w:rsidTr="00D970E4">
        <w:tc>
          <w:tcPr>
            <w:tcW w:w="6345" w:type="dxa"/>
          </w:tcPr>
          <w:p w14:paraId="766F2CEE" w14:textId="77777777" w:rsidR="00CC3B33" w:rsidRPr="00F214F6" w:rsidRDefault="003420D0" w:rsidP="00044E5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method(s) used to collect the sample?</w:t>
            </w:r>
          </w:p>
        </w:tc>
        <w:tc>
          <w:tcPr>
            <w:tcW w:w="9072" w:type="dxa"/>
          </w:tcPr>
          <w:p w14:paraId="766F2CEF" w14:textId="2089F07C" w:rsidR="00CC3B33" w:rsidRPr="00F214F6" w:rsidRDefault="00557514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F3" w14:textId="77777777" w:rsidTr="00D970E4">
        <w:tc>
          <w:tcPr>
            <w:tcW w:w="6345" w:type="dxa"/>
          </w:tcPr>
          <w:p w14:paraId="766F2CF1" w14:textId="27DFFD5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 question considered by either the prosecution or defence experts to be partial or ambiguous?</w:t>
            </w:r>
          </w:p>
        </w:tc>
        <w:tc>
          <w:tcPr>
            <w:tcW w:w="9072" w:type="dxa"/>
          </w:tcPr>
          <w:p w14:paraId="766F2CF2" w14:textId="07D4254B" w:rsidR="00CC3B33" w:rsidRPr="00F214F6" w:rsidRDefault="00557514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F6" w14:textId="77777777" w:rsidTr="00D970E4">
        <w:tc>
          <w:tcPr>
            <w:tcW w:w="6345" w:type="dxa"/>
          </w:tcPr>
          <w:p w14:paraId="766F2CF4" w14:textId="77777777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evidence requests made according to the legal rules?</w:t>
            </w:r>
          </w:p>
        </w:tc>
        <w:tc>
          <w:tcPr>
            <w:tcW w:w="9072" w:type="dxa"/>
          </w:tcPr>
          <w:p w14:paraId="766F2CF5" w14:textId="5FA7B006" w:rsidR="00CC3B33" w:rsidRPr="00F214F6" w:rsidRDefault="00557514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F9" w14:textId="77777777" w:rsidTr="00D970E4">
        <w:tc>
          <w:tcPr>
            <w:tcW w:w="6345" w:type="dxa"/>
          </w:tcPr>
          <w:p w14:paraId="766F2CF7" w14:textId="3AFAE3ED" w:rsidR="00CC3B33" w:rsidRPr="00F214F6" w:rsidRDefault="003420D0" w:rsidP="00DF32A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broken chain of custody i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.e., who was looking after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(s)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fter they were collected?</w:t>
            </w:r>
          </w:p>
        </w:tc>
        <w:tc>
          <w:tcPr>
            <w:tcW w:w="9072" w:type="dxa"/>
          </w:tcPr>
          <w:p w14:paraId="766F2CF8" w14:textId="299DEF61" w:rsidR="00CC3B33" w:rsidRPr="00F214F6" w:rsidRDefault="00557514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FC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FA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ALYSIS</w:t>
            </w:r>
          </w:p>
        </w:tc>
        <w:tc>
          <w:tcPr>
            <w:tcW w:w="9072" w:type="dxa"/>
          </w:tcPr>
          <w:p w14:paraId="766F2CFB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FF" w14:textId="77777777" w:rsidTr="00D970E4">
        <w:tc>
          <w:tcPr>
            <w:tcW w:w="6345" w:type="dxa"/>
          </w:tcPr>
          <w:p w14:paraId="766F2CFD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6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prosecution forensic examiner have?</w:t>
            </w:r>
          </w:p>
        </w:tc>
        <w:tc>
          <w:tcPr>
            <w:tcW w:w="9072" w:type="dxa"/>
          </w:tcPr>
          <w:p w14:paraId="766F2CFE" w14:textId="454B7420" w:rsidR="00CC3B33" w:rsidRPr="00F214F6" w:rsidRDefault="00277A95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Reported as being a ‘Consultant Forensic’ Psychiatrist</w:t>
            </w:r>
          </w:p>
        </w:tc>
      </w:tr>
      <w:tr w:rsidR="00CC3B33" w:rsidRPr="00F214F6" w14:paraId="766F2D02" w14:textId="77777777" w:rsidTr="00D970E4">
        <w:tc>
          <w:tcPr>
            <w:tcW w:w="6345" w:type="dxa"/>
          </w:tcPr>
          <w:p w14:paraId="766F2D0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defence examiner have?</w:t>
            </w:r>
          </w:p>
        </w:tc>
        <w:tc>
          <w:tcPr>
            <w:tcW w:w="9072" w:type="dxa"/>
          </w:tcPr>
          <w:p w14:paraId="766F2D01" w14:textId="4AA55F72" w:rsidR="00CC3B33" w:rsidRPr="00F214F6" w:rsidRDefault="00277A95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oth reported as being </w:t>
            </w:r>
            <w:r w:rsidRPr="00277A9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‘Consultant Forensic’ Psychiatrist</w:t>
            </w:r>
            <w:r w:rsidR="002C6C2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s</w:t>
            </w:r>
          </w:p>
        </w:tc>
      </w:tr>
      <w:tr w:rsidR="00CC3B33" w:rsidRPr="00F214F6" w14:paraId="766F2D05" w14:textId="77777777" w:rsidTr="00D970E4">
        <w:tc>
          <w:tcPr>
            <w:tcW w:w="6345" w:type="dxa"/>
          </w:tcPr>
          <w:p w14:paraId="766F2D03" w14:textId="0D416521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original trial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or appeal about the methods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alysis used?</w:t>
            </w:r>
          </w:p>
        </w:tc>
        <w:tc>
          <w:tcPr>
            <w:tcW w:w="9072" w:type="dxa"/>
          </w:tcPr>
          <w:p w14:paraId="6AB3D8D6" w14:textId="77777777" w:rsidR="00CC3B33" w:rsidRDefault="002C6C23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10926C5A" w14:textId="77777777" w:rsidR="009C19FF" w:rsidRPr="009C19FF" w:rsidRDefault="009C19FF" w:rsidP="009C19F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9C19FF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04" w14:textId="3B19E004" w:rsidR="009C19FF" w:rsidRPr="00F214F6" w:rsidRDefault="009C19FF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08" w14:textId="77777777" w:rsidTr="00D970E4">
        <w:tc>
          <w:tcPr>
            <w:tcW w:w="6345" w:type="dxa"/>
          </w:tcPr>
          <w:p w14:paraId="766F2D06" w14:textId="5EB68649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t there being a chance of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samples being degraded?</w:t>
            </w:r>
          </w:p>
        </w:tc>
        <w:tc>
          <w:tcPr>
            <w:tcW w:w="9072" w:type="dxa"/>
          </w:tcPr>
          <w:p w14:paraId="51062600" w14:textId="77777777" w:rsidR="00CC3B33" w:rsidRDefault="002C6C23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3ECA3DD" w14:textId="77777777" w:rsidR="009C19FF" w:rsidRPr="009C19FF" w:rsidRDefault="009C19FF" w:rsidP="009C19F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9C19FF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07" w14:textId="4A8AFC84" w:rsidR="009C19FF" w:rsidRPr="00F214F6" w:rsidRDefault="009C19FF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0B" w14:textId="77777777" w:rsidTr="00D970E4">
        <w:tc>
          <w:tcPr>
            <w:tcW w:w="6345" w:type="dxa"/>
          </w:tcPr>
          <w:p w14:paraId="766F2D09" w14:textId="7777777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analysis involve ‘cold’ match from a database or comparison against a suspect?</w:t>
            </w:r>
          </w:p>
        </w:tc>
        <w:tc>
          <w:tcPr>
            <w:tcW w:w="9072" w:type="dxa"/>
          </w:tcPr>
          <w:p w14:paraId="2BF7B136" w14:textId="77777777" w:rsidR="00CC3B33" w:rsidRDefault="002C6C23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58562B6C" w14:textId="77777777" w:rsidR="009C19FF" w:rsidRPr="009C19FF" w:rsidRDefault="009C19FF" w:rsidP="009C19F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9C19FF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0A" w14:textId="196AA990" w:rsidR="009C19FF" w:rsidRPr="00F214F6" w:rsidRDefault="009C19FF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0E" w14:textId="77777777" w:rsidTr="00D970E4">
        <w:tc>
          <w:tcPr>
            <w:tcW w:w="6345" w:type="dxa"/>
          </w:tcPr>
          <w:p w14:paraId="766F2D0C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origin could not be determined?</w:t>
            </w:r>
          </w:p>
        </w:tc>
        <w:tc>
          <w:tcPr>
            <w:tcW w:w="9072" w:type="dxa"/>
          </w:tcPr>
          <w:p w14:paraId="3C67BAFA" w14:textId="77777777" w:rsidR="00CC3B33" w:rsidRDefault="002C6C23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27CDAA4" w14:textId="77777777" w:rsidR="009C19FF" w:rsidRPr="009C19FF" w:rsidRDefault="009C19FF" w:rsidP="009C19F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9C19FF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0D" w14:textId="5F6B8F5D" w:rsidR="009C19FF" w:rsidRPr="00F214F6" w:rsidRDefault="009C19FF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11" w14:textId="77777777" w:rsidTr="00D970E4">
        <w:tc>
          <w:tcPr>
            <w:tcW w:w="6345" w:type="dxa"/>
          </w:tcPr>
          <w:p w14:paraId="766F2D0F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sample originated from defendant?</w:t>
            </w:r>
          </w:p>
        </w:tc>
        <w:tc>
          <w:tcPr>
            <w:tcW w:w="9072" w:type="dxa"/>
          </w:tcPr>
          <w:p w14:paraId="49DA40AD" w14:textId="77777777" w:rsidR="00CC3B33" w:rsidRDefault="002C6C23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54F00FF7" w14:textId="77777777" w:rsidR="009C19FF" w:rsidRPr="009C19FF" w:rsidRDefault="009C19FF" w:rsidP="009C19F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9C19FF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10" w14:textId="0227BF15" w:rsidR="009C19FF" w:rsidRPr="00F214F6" w:rsidRDefault="009C19FF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14" w14:textId="77777777" w:rsidTr="00D970E4">
        <w:tc>
          <w:tcPr>
            <w:tcW w:w="6345" w:type="dxa"/>
          </w:tcPr>
          <w:p w14:paraId="766F2D12" w14:textId="77777777" w:rsidR="00CC3B33" w:rsidRPr="00F214F6" w:rsidRDefault="003420D0" w:rsidP="0093054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5.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sample re-examined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75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did re-examination change initial conclusion?</w:t>
            </w:r>
          </w:p>
        </w:tc>
        <w:tc>
          <w:tcPr>
            <w:tcW w:w="9072" w:type="dxa"/>
          </w:tcPr>
          <w:p w14:paraId="3DC03CBA" w14:textId="107C39D2" w:rsidR="00CC3B33" w:rsidRPr="00F214F6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. </w:t>
            </w:r>
            <w:r w:rsidR="002C6C2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53387A6F" w14:textId="77777777" w:rsidR="00D92554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b. </w:t>
            </w:r>
            <w:r w:rsidR="002C6C2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38BDD159" w14:textId="77777777" w:rsidR="009C19FF" w:rsidRPr="009C19FF" w:rsidRDefault="009C19FF" w:rsidP="009C19F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9C19FF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13" w14:textId="284DFEE6" w:rsidR="009C19FF" w:rsidRPr="00F214F6" w:rsidRDefault="009C19FF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17" w14:textId="77777777" w:rsidTr="00D970E4">
        <w:tc>
          <w:tcPr>
            <w:tcW w:w="6345" w:type="dxa"/>
          </w:tcPr>
          <w:p w14:paraId="766F2D15" w14:textId="1C430DBB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 opinion/conclusion verified by another examiner?</w:t>
            </w:r>
          </w:p>
        </w:tc>
        <w:tc>
          <w:tcPr>
            <w:tcW w:w="9072" w:type="dxa"/>
          </w:tcPr>
          <w:p w14:paraId="766F2D16" w14:textId="732456FF" w:rsidR="00CC3B33" w:rsidRPr="00F214F6" w:rsidRDefault="002C6C23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1A" w14:textId="77777777" w:rsidTr="00D970E4">
        <w:tc>
          <w:tcPr>
            <w:tcW w:w="6345" w:type="dxa"/>
          </w:tcPr>
          <w:p w14:paraId="766F2D18" w14:textId="04536DC1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7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xamination, how many points of similarity were found (if any)?</w:t>
            </w:r>
          </w:p>
        </w:tc>
        <w:tc>
          <w:tcPr>
            <w:tcW w:w="9072" w:type="dxa"/>
          </w:tcPr>
          <w:p w14:paraId="766F2D19" w14:textId="297E1971" w:rsidR="00CC3B33" w:rsidRPr="00F214F6" w:rsidRDefault="00D57FEF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1D" w14:textId="77777777" w:rsidTr="00D970E4">
        <w:tc>
          <w:tcPr>
            <w:tcW w:w="6345" w:type="dxa"/>
          </w:tcPr>
          <w:p w14:paraId="766F2D1B" w14:textId="371C421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8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destroyed before trial?</w:t>
            </w:r>
          </w:p>
        </w:tc>
        <w:tc>
          <w:tcPr>
            <w:tcW w:w="9072" w:type="dxa"/>
          </w:tcPr>
          <w:p w14:paraId="14B059BB" w14:textId="77777777" w:rsidR="00CC3B33" w:rsidRDefault="00D57FEF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4C6F0F9C" w14:textId="77777777" w:rsidR="009C19FF" w:rsidRPr="009C19FF" w:rsidRDefault="009C19FF" w:rsidP="009C19F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9C19FF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1C" w14:textId="738A1E11" w:rsidR="009C19FF" w:rsidRPr="00F214F6" w:rsidRDefault="009C19FF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0" w14:textId="77777777" w:rsidTr="00D970E4">
        <w:tc>
          <w:tcPr>
            <w:tcW w:w="6345" w:type="dxa"/>
          </w:tcPr>
          <w:p w14:paraId="766F2D1E" w14:textId="6754D45F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t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y of notes taken/report of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?</w:t>
            </w:r>
          </w:p>
        </w:tc>
        <w:tc>
          <w:tcPr>
            <w:tcW w:w="9072" w:type="dxa"/>
          </w:tcPr>
          <w:p w14:paraId="766F2D1F" w14:textId="5607B4D5" w:rsidR="00CC3B33" w:rsidRPr="00F214F6" w:rsidRDefault="00D57FEF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24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D21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D22" w14:textId="26A00BA6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EVIDENTIARY STAGE </w:t>
            </w:r>
            <w:r w:rsidR="00273B9D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D23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7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25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EXPERT TESTIMONY</w:t>
            </w:r>
          </w:p>
        </w:tc>
        <w:tc>
          <w:tcPr>
            <w:tcW w:w="9072" w:type="dxa"/>
          </w:tcPr>
          <w:p w14:paraId="766F2D26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A" w14:textId="77777777" w:rsidTr="00D970E4">
        <w:tc>
          <w:tcPr>
            <w:tcW w:w="6345" w:type="dxa"/>
          </w:tcPr>
          <w:p w14:paraId="766F2D28" w14:textId="38BDC7DB" w:rsidR="00CC3B33" w:rsidRPr="00F214F6" w:rsidRDefault="003420D0" w:rsidP="003420D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0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298396B7" w14:textId="77777777" w:rsidR="0029680B" w:rsidRDefault="00D57FEF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3839C31F" w14:textId="77777777" w:rsidR="009C19FF" w:rsidRPr="009C19FF" w:rsidRDefault="009C19FF" w:rsidP="009C19F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9C19FF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29" w14:textId="7978C752" w:rsidR="009C19FF" w:rsidRPr="00F214F6" w:rsidRDefault="009C19FF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D" w14:textId="77777777" w:rsidTr="00D970E4">
        <w:tc>
          <w:tcPr>
            <w:tcW w:w="6345" w:type="dxa"/>
          </w:tcPr>
          <w:p w14:paraId="766F2D2B" w14:textId="7F77A69C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s or experience of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125ABE6B" w14:textId="77777777" w:rsidR="00CC3B33" w:rsidRDefault="00D57FEF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3E47D1C8" w14:textId="77777777" w:rsidR="009C19FF" w:rsidRPr="009C19FF" w:rsidRDefault="009C19FF" w:rsidP="009C19F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9C19FF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2C" w14:textId="3EAD1DBD" w:rsidR="009C19FF" w:rsidRPr="00F214F6" w:rsidRDefault="009C19FF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0" w14:textId="77777777" w:rsidTr="00D970E4">
        <w:tc>
          <w:tcPr>
            <w:tcW w:w="6345" w:type="dxa"/>
          </w:tcPr>
          <w:p w14:paraId="766F2D2E" w14:textId="4841951D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defence at original trial?</w:t>
            </w:r>
          </w:p>
        </w:tc>
        <w:tc>
          <w:tcPr>
            <w:tcW w:w="9072" w:type="dxa"/>
          </w:tcPr>
          <w:p w14:paraId="2C4C1421" w14:textId="77777777" w:rsidR="00CC3B33" w:rsidRDefault="00D57FEF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DACF2C0" w14:textId="77777777" w:rsidR="009C19FF" w:rsidRPr="009C19FF" w:rsidRDefault="009C19FF" w:rsidP="009C19F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9C19FF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2F" w14:textId="7D29165E" w:rsidR="009C19FF" w:rsidRPr="00F214F6" w:rsidRDefault="009C19FF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3" w14:textId="77777777" w:rsidTr="00D970E4">
        <w:tc>
          <w:tcPr>
            <w:tcW w:w="6345" w:type="dxa"/>
          </w:tcPr>
          <w:p w14:paraId="766F2D31" w14:textId="5330FFD3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defence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1E2CEF05" w14:textId="77777777" w:rsidR="00CC3B33" w:rsidRDefault="00D57FEF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3CDA56C7" w14:textId="77777777" w:rsidR="009C19FF" w:rsidRPr="009C19FF" w:rsidRDefault="009C19FF" w:rsidP="009C19F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9C19FF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32" w14:textId="7145CF41" w:rsidR="009C19FF" w:rsidRPr="00F214F6" w:rsidRDefault="009C19FF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6" w14:textId="77777777" w:rsidTr="00D970E4">
        <w:tc>
          <w:tcPr>
            <w:tcW w:w="6345" w:type="dxa"/>
          </w:tcPr>
          <w:p w14:paraId="766F2D34" w14:textId="4AC9D0A6" w:rsidR="00CC3B33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s or experience of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08E99BDC" w14:textId="77777777" w:rsidR="00CC3B33" w:rsidRDefault="00D57FEF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050CF78E" w14:textId="77777777" w:rsidR="009C19FF" w:rsidRPr="009C19FF" w:rsidRDefault="009C19FF" w:rsidP="009C19F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9C19FF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35" w14:textId="49E8F41B" w:rsidR="009C19FF" w:rsidRPr="00F214F6" w:rsidRDefault="009C19FF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9" w14:textId="77777777" w:rsidTr="00D970E4">
        <w:tc>
          <w:tcPr>
            <w:tcW w:w="6345" w:type="dxa"/>
          </w:tcPr>
          <w:p w14:paraId="766F2D37" w14:textId="6A4EE6D9" w:rsidR="00CC3B33" w:rsidRPr="00F214F6" w:rsidRDefault="003420D0" w:rsidP="00962A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c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prosecution at original trial?</w:t>
            </w:r>
          </w:p>
        </w:tc>
        <w:tc>
          <w:tcPr>
            <w:tcW w:w="9072" w:type="dxa"/>
          </w:tcPr>
          <w:p w14:paraId="6A68BEFD" w14:textId="77777777" w:rsidR="00CC3B33" w:rsidRDefault="00D57FEF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4F73D656" w14:textId="77777777" w:rsidR="009C19FF" w:rsidRPr="009C19FF" w:rsidRDefault="009C19FF" w:rsidP="009C19F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9C19FF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38" w14:textId="0C8BCDF4" w:rsidR="009C19FF" w:rsidRPr="00F214F6" w:rsidRDefault="009C19FF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C" w14:textId="77777777" w:rsidTr="00D970E4">
        <w:tc>
          <w:tcPr>
            <w:tcW w:w="6345" w:type="dxa"/>
          </w:tcPr>
          <w:p w14:paraId="766F2D3A" w14:textId="62560922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a disagreement in conclusions m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de by prosecution and defenc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original trial?</w:t>
            </w:r>
          </w:p>
        </w:tc>
        <w:tc>
          <w:tcPr>
            <w:tcW w:w="9072" w:type="dxa"/>
          </w:tcPr>
          <w:p w14:paraId="5752A409" w14:textId="77777777" w:rsidR="00CC3B33" w:rsidRDefault="00D57FEF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186BD5F2" w14:textId="77777777" w:rsidR="009C19FF" w:rsidRPr="009C19FF" w:rsidRDefault="009C19FF" w:rsidP="009C19F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9C19FF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3B" w14:textId="05959A71" w:rsidR="009C19FF" w:rsidRPr="00F214F6" w:rsidRDefault="009C19FF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F" w14:textId="77777777" w:rsidTr="00D970E4">
        <w:tc>
          <w:tcPr>
            <w:tcW w:w="6345" w:type="dxa"/>
          </w:tcPr>
          <w:p w14:paraId="766F2D3D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prosecution expert reports?</w:t>
            </w:r>
          </w:p>
        </w:tc>
        <w:tc>
          <w:tcPr>
            <w:tcW w:w="9072" w:type="dxa"/>
          </w:tcPr>
          <w:p w14:paraId="766F2D3E" w14:textId="264736A1" w:rsidR="00CC3B33" w:rsidRPr="00F214F6" w:rsidRDefault="00D57FEF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42" w14:textId="77777777" w:rsidTr="00D970E4">
        <w:tc>
          <w:tcPr>
            <w:tcW w:w="6345" w:type="dxa"/>
          </w:tcPr>
          <w:p w14:paraId="766F2D40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defence expert reports?</w:t>
            </w:r>
          </w:p>
        </w:tc>
        <w:tc>
          <w:tcPr>
            <w:tcW w:w="9072" w:type="dxa"/>
          </w:tcPr>
          <w:p w14:paraId="766F2D41" w14:textId="5C6DBBE7" w:rsidR="00CC3B33" w:rsidRPr="00F214F6" w:rsidRDefault="0074237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45" w14:textId="77777777" w:rsidTr="00D970E4">
        <w:tc>
          <w:tcPr>
            <w:tcW w:w="6345" w:type="dxa"/>
          </w:tcPr>
          <w:p w14:paraId="766F2D43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probabilities of fingerprint/DNA match mentioned at original trial?</w:t>
            </w:r>
          </w:p>
        </w:tc>
        <w:tc>
          <w:tcPr>
            <w:tcW w:w="9072" w:type="dxa"/>
          </w:tcPr>
          <w:p w14:paraId="7DC4E33C" w14:textId="77777777" w:rsidR="00CC3B33" w:rsidRDefault="00742376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054E7288" w14:textId="77777777" w:rsidR="009C19FF" w:rsidRPr="009C19FF" w:rsidRDefault="009C19FF" w:rsidP="009C19F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9C19FF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44" w14:textId="1F579391" w:rsidR="009C19FF" w:rsidRPr="00F214F6" w:rsidRDefault="009C19FF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48" w14:textId="77777777" w:rsidTr="00D970E4">
        <w:tc>
          <w:tcPr>
            <w:tcW w:w="6345" w:type="dxa"/>
          </w:tcPr>
          <w:p w14:paraId="766F2D46" w14:textId="2B6C8E99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90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original trial?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90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</w:p>
        </w:tc>
        <w:tc>
          <w:tcPr>
            <w:tcW w:w="9072" w:type="dxa"/>
          </w:tcPr>
          <w:p w14:paraId="0AF10D03" w14:textId="6A17AC86" w:rsidR="00CC3B33" w:rsidRPr="00F214F6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. </w:t>
            </w:r>
            <w:r w:rsidR="0074237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22FD6055" w14:textId="77777777" w:rsidR="00BA7DF9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b. </w:t>
            </w:r>
            <w:r w:rsidR="0074237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6D657225" w14:textId="77777777" w:rsidR="009C19FF" w:rsidRPr="009C19FF" w:rsidRDefault="009C19FF" w:rsidP="009C19F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9C19FF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47" w14:textId="5251B0ED" w:rsidR="009C19FF" w:rsidRPr="00F214F6" w:rsidRDefault="009C19FF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EB79EB" w:rsidRPr="00F214F6" w14:paraId="766F2D4B" w14:textId="77777777" w:rsidTr="00D970E4">
        <w:tc>
          <w:tcPr>
            <w:tcW w:w="6345" w:type="dxa"/>
          </w:tcPr>
          <w:p w14:paraId="766F2D49" w14:textId="77777777" w:rsidR="00EB79EB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1. 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ere probabilities of match presented by prosecution expert at original trial?</w:t>
            </w:r>
          </w:p>
        </w:tc>
        <w:tc>
          <w:tcPr>
            <w:tcW w:w="9072" w:type="dxa"/>
          </w:tcPr>
          <w:p w14:paraId="766F2D4A" w14:textId="3C70D610" w:rsidR="00EB79EB" w:rsidRPr="00F214F6" w:rsidRDefault="0074237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4E" w14:textId="77777777" w:rsidTr="00D970E4">
        <w:tc>
          <w:tcPr>
            <w:tcW w:w="6345" w:type="dxa"/>
          </w:tcPr>
          <w:p w14:paraId="766F2D4C" w14:textId="77777777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contamination/error rates presented at original trial?</w:t>
            </w:r>
          </w:p>
        </w:tc>
        <w:tc>
          <w:tcPr>
            <w:tcW w:w="9072" w:type="dxa"/>
          </w:tcPr>
          <w:p w14:paraId="766F2D4D" w14:textId="1BFF9629" w:rsidR="00CC3B33" w:rsidRPr="00F214F6" w:rsidRDefault="0074237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EB79EB" w:rsidRPr="00F214F6" w14:paraId="766F2D51" w14:textId="77777777" w:rsidTr="00D970E4">
        <w:tc>
          <w:tcPr>
            <w:tcW w:w="6345" w:type="dxa"/>
          </w:tcPr>
          <w:p w14:paraId="766F2D4F" w14:textId="4C5AADD4" w:rsidR="00EB79EB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3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did the prosecution expert declare a match/individualisation at original trial?</w:t>
            </w:r>
          </w:p>
        </w:tc>
        <w:tc>
          <w:tcPr>
            <w:tcW w:w="9072" w:type="dxa"/>
          </w:tcPr>
          <w:p w14:paraId="766F2D50" w14:textId="0A57AA4A" w:rsidR="00EB79EB" w:rsidRPr="00F214F6" w:rsidRDefault="0074237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F02664" w:rsidRPr="00F214F6" w14:paraId="766F2D54" w14:textId="77777777" w:rsidTr="00D970E4">
        <w:tc>
          <w:tcPr>
            <w:tcW w:w="6345" w:type="dxa"/>
          </w:tcPr>
          <w:p w14:paraId="766F2D52" w14:textId="4D7475DA" w:rsidR="00F02664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4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how many points of similarity between sample and print were presented at original trial?</w:t>
            </w:r>
          </w:p>
        </w:tc>
        <w:tc>
          <w:tcPr>
            <w:tcW w:w="9072" w:type="dxa"/>
          </w:tcPr>
          <w:p w14:paraId="766F2D53" w14:textId="4D0B93D5" w:rsidR="00F02664" w:rsidRPr="00F214F6" w:rsidRDefault="00711D05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57" w14:textId="77777777" w:rsidTr="00D970E4">
        <w:tc>
          <w:tcPr>
            <w:tcW w:w="6345" w:type="dxa"/>
          </w:tcPr>
          <w:p w14:paraId="766F2D55" w14:textId="7DB76A1D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points of dissimilarity presented at original trial?</w:t>
            </w:r>
          </w:p>
        </w:tc>
        <w:tc>
          <w:tcPr>
            <w:tcW w:w="9072" w:type="dxa"/>
          </w:tcPr>
          <w:p w14:paraId="766F2D56" w14:textId="27C0F1D3" w:rsidR="00CC3B33" w:rsidRPr="00F214F6" w:rsidRDefault="00711D05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14:paraId="766F2D5A" w14:textId="77777777" w:rsidTr="00D970E4">
        <w:tc>
          <w:tcPr>
            <w:tcW w:w="6345" w:type="dxa"/>
          </w:tcPr>
          <w:p w14:paraId="766F2D58" w14:textId="6890FA1C" w:rsidR="00C77DBF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6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(prosecution or defence)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try to explain any inconsistencies in evidence at original trial?</w:t>
            </w:r>
          </w:p>
        </w:tc>
        <w:tc>
          <w:tcPr>
            <w:tcW w:w="9072" w:type="dxa"/>
          </w:tcPr>
          <w:p w14:paraId="766F2D59" w14:textId="388B36AB" w:rsidR="00C77DBF" w:rsidRPr="00F214F6" w:rsidRDefault="00711D05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5D" w14:textId="77777777" w:rsidTr="00D970E4">
        <w:tc>
          <w:tcPr>
            <w:tcW w:w="6345" w:type="dxa"/>
          </w:tcPr>
          <w:p w14:paraId="766F2D5B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hearsay evidence presented at trial?</w:t>
            </w:r>
          </w:p>
        </w:tc>
        <w:tc>
          <w:tcPr>
            <w:tcW w:w="9072" w:type="dxa"/>
          </w:tcPr>
          <w:p w14:paraId="0168ACFE" w14:textId="77777777" w:rsidR="00CC3B33" w:rsidRDefault="00711D05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27C139C2" w14:textId="77777777" w:rsidR="00D719BA" w:rsidRPr="00D719BA" w:rsidRDefault="00D719BA" w:rsidP="00D719BA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D719B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5C" w14:textId="1D4F2C71" w:rsidR="00D719BA" w:rsidRPr="00F214F6" w:rsidRDefault="00D719BA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60" w14:textId="77777777" w:rsidTr="00D970E4">
        <w:tc>
          <w:tcPr>
            <w:tcW w:w="6345" w:type="dxa"/>
          </w:tcPr>
          <w:p w14:paraId="766F2D5E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bad character evidence presented at trial?</w:t>
            </w:r>
          </w:p>
        </w:tc>
        <w:tc>
          <w:tcPr>
            <w:tcW w:w="9072" w:type="dxa"/>
          </w:tcPr>
          <w:p w14:paraId="7C055D4E" w14:textId="77777777" w:rsidR="00CC3B33" w:rsidRDefault="00711D05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4D980E1" w14:textId="77777777" w:rsidR="00D719BA" w:rsidRPr="00D719BA" w:rsidRDefault="00D719BA" w:rsidP="00D719BA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D719B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5F" w14:textId="3AB63B15" w:rsidR="00D719BA" w:rsidRPr="00F214F6" w:rsidRDefault="00D719BA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63" w14:textId="77777777" w:rsidTr="00D970E4">
        <w:tc>
          <w:tcPr>
            <w:tcW w:w="6345" w:type="dxa"/>
          </w:tcPr>
          <w:p w14:paraId="766F2D6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prosecution team fail to share relevant information with defence team before original trial?</w:t>
            </w:r>
          </w:p>
        </w:tc>
        <w:tc>
          <w:tcPr>
            <w:tcW w:w="9072" w:type="dxa"/>
          </w:tcPr>
          <w:p w14:paraId="26D1962B" w14:textId="77777777" w:rsidR="00CC3B33" w:rsidRDefault="00711D05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517AB022" w14:textId="77777777" w:rsidR="00D719BA" w:rsidRPr="00D719BA" w:rsidRDefault="00D719BA" w:rsidP="00D719BA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D719B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62" w14:textId="672C3A9D" w:rsidR="00D719BA" w:rsidRPr="00F214F6" w:rsidRDefault="00D719BA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bookmarkStart w:id="0" w:name="_GoBack"/>
            <w:bookmarkEnd w:id="0"/>
          </w:p>
        </w:tc>
      </w:tr>
      <w:tr w:rsidR="00CC3B33" w:rsidRPr="00F214F6" w14:paraId="766F2D66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64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JUDGE’S INSTRUCTIONS/JURY BEHAVIOR</w:t>
            </w:r>
          </w:p>
        </w:tc>
        <w:tc>
          <w:tcPr>
            <w:tcW w:w="9072" w:type="dxa"/>
          </w:tcPr>
          <w:p w14:paraId="766F2D65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A35D9A" w:rsidRPr="00F214F6" w14:paraId="766F2D69" w14:textId="77777777" w:rsidTr="00D970E4">
        <w:tc>
          <w:tcPr>
            <w:tcW w:w="6345" w:type="dxa"/>
          </w:tcPr>
          <w:p w14:paraId="766F2D67" w14:textId="49A8B594" w:rsidR="00A35D9A" w:rsidRPr="00F214F6" w:rsidRDefault="003420D0" w:rsidP="00A35D9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0. 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ere visual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mages used to present F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at original trial?</w:t>
            </w:r>
          </w:p>
        </w:tc>
        <w:tc>
          <w:tcPr>
            <w:tcW w:w="9072" w:type="dxa"/>
          </w:tcPr>
          <w:p w14:paraId="766F2D68" w14:textId="7A0D9424" w:rsidR="00A35D9A" w:rsidRPr="00F214F6" w:rsidRDefault="00711D05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6C" w14:textId="77777777" w:rsidTr="005E6686">
        <w:tc>
          <w:tcPr>
            <w:tcW w:w="6345" w:type="dxa"/>
            <w:tcBorders>
              <w:bottom w:val="single" w:sz="4" w:space="0" w:color="auto"/>
            </w:tcBorders>
          </w:tcPr>
          <w:p w14:paraId="766F2D6A" w14:textId="54DDC7CB" w:rsidR="00CC3B33" w:rsidRPr="00F214F6" w:rsidRDefault="003420D0" w:rsidP="0083056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did judge instruct jury to deal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with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6B1ED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CC3B33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D6B" w14:textId="7950EE11" w:rsidR="00CC3B33" w:rsidRPr="00F214F6" w:rsidRDefault="00711D05" w:rsidP="009D668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F214F6" w:rsidRPr="00F214F6" w14:paraId="3AEDE1F7" w14:textId="77777777" w:rsidTr="00DB2C1F">
        <w:tc>
          <w:tcPr>
            <w:tcW w:w="15417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0D3DDB9" w14:textId="42CB2FF6" w:rsidR="0071493C" w:rsidRPr="00F214F6" w:rsidRDefault="00354D14" w:rsidP="0071493C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  <w:sz w:val="28"/>
              </w:rPr>
            </w:pPr>
            <w:r w:rsidRPr="00F214F6">
              <w:rPr>
                <w:rFonts w:ascii="Arial Nova Light" w:hAnsi="Arial Nova Light"/>
                <w:b/>
                <w:color w:val="000000" w:themeColor="text1"/>
                <w:sz w:val="28"/>
              </w:rPr>
              <w:lastRenderedPageBreak/>
              <w:t>ADDITIONAL DIGITAL QUESTIONS</w:t>
            </w:r>
          </w:p>
        </w:tc>
      </w:tr>
      <w:tr w:rsidR="00C42256" w:rsidRPr="00F214F6" w14:paraId="17438428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7B7D49B" w14:textId="77777777" w:rsidR="00C42256" w:rsidRPr="00F214F6" w:rsidRDefault="00C42256" w:rsidP="00C4225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226403FF" w14:textId="3E7BBC88" w:rsidR="00C42256" w:rsidRPr="00F214F6" w:rsidRDefault="00C42256" w:rsidP="00C42256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273B9D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65736701" w14:textId="022A9C38" w:rsidR="00C42256" w:rsidRPr="00F214F6" w:rsidRDefault="00C42256" w:rsidP="00C42256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</w:rPr>
            </w:pPr>
          </w:p>
        </w:tc>
      </w:tr>
      <w:tr w:rsidR="00E80D27" w:rsidRPr="00F214F6" w14:paraId="6E40CE34" w14:textId="77777777" w:rsidTr="00AD1A27">
        <w:tc>
          <w:tcPr>
            <w:tcW w:w="6345" w:type="dxa"/>
          </w:tcPr>
          <w:p w14:paraId="034FB51C" w14:textId="64B40620" w:rsidR="00E80D27" w:rsidRPr="00F214F6" w:rsidRDefault="00E80D27" w:rsidP="00E80D27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CA6EFA">
              <w:rPr>
                <w:rFonts w:ascii="Arial Nova Light" w:hAnsi="Arial Nova Light"/>
                <w:sz w:val="24"/>
                <w:szCs w:val="24"/>
              </w:rPr>
              <w:t>102. For Digital evidence, were any technical problems presented at the appeal hearing? If yes, what? Provide a quote if short, otherwise summarise</w:t>
            </w:r>
          </w:p>
        </w:tc>
        <w:tc>
          <w:tcPr>
            <w:tcW w:w="9072" w:type="dxa"/>
          </w:tcPr>
          <w:p w14:paraId="08107141" w14:textId="77777777" w:rsidR="00E80D27" w:rsidRPr="00CA6EFA" w:rsidRDefault="00E80D27" w:rsidP="00E80D27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szCs w:val="24"/>
              </w:rPr>
            </w:pPr>
            <w:r w:rsidRPr="00CA6EFA">
              <w:rPr>
                <w:rFonts w:ascii="Arial Nova Light" w:hAnsi="Arial Nova Light"/>
                <w:szCs w:val="24"/>
              </w:rPr>
              <w:t>Q102: 99</w:t>
            </w:r>
          </w:p>
          <w:p w14:paraId="23E39E68" w14:textId="79D56F06" w:rsidR="00E80D27" w:rsidRPr="00F214F6" w:rsidRDefault="00E80D27" w:rsidP="00E80D27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CA6EFA">
              <w:rPr>
                <w:rFonts w:ascii="Arial Nova Light" w:hAnsi="Arial Nova Light"/>
                <w:color w:val="000000" w:themeColor="text1"/>
                <w:szCs w:val="24"/>
              </w:rPr>
              <w:t>Q102b: 99</w:t>
            </w:r>
          </w:p>
        </w:tc>
      </w:tr>
      <w:tr w:rsidR="007B467D" w:rsidRPr="00F214F6" w14:paraId="2002F46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23F60800" w14:textId="77777777" w:rsidR="007B467D" w:rsidRPr="00F214F6" w:rsidRDefault="007B467D" w:rsidP="007B467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5E2FCA3" w14:textId="1324FED2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 xml:space="preserve">DIGITAL - INVESTIGATIVE STAGE </w:t>
            </w:r>
            <w:r w:rsidR="00273B9D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(code as 99 if not stated and cannot be inferred)</w:t>
            </w:r>
          </w:p>
        </w:tc>
      </w:tr>
      <w:tr w:rsidR="003A29C8" w:rsidRPr="00F214F6" w14:paraId="05792EF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5A83985E" w14:textId="4B06E1BB"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COLLECTION</w:t>
            </w:r>
          </w:p>
        </w:tc>
      </w:tr>
      <w:tr w:rsidR="00907A59" w:rsidRPr="00F214F6" w14:paraId="74EA01D0" w14:textId="77777777" w:rsidTr="00AD1A27">
        <w:tc>
          <w:tcPr>
            <w:tcW w:w="6345" w:type="dxa"/>
          </w:tcPr>
          <w:p w14:paraId="53C23DDC" w14:textId="108CF802" w:rsidR="00907A59" w:rsidRPr="00F214F6" w:rsidRDefault="00B2148C" w:rsidP="00907A5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3. </w:t>
            </w:r>
            <w:r w:rsidR="00907A5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as concern expressed at original trial about problems securing the data?</w:t>
            </w:r>
          </w:p>
        </w:tc>
        <w:tc>
          <w:tcPr>
            <w:tcW w:w="9072" w:type="dxa"/>
          </w:tcPr>
          <w:p w14:paraId="5DCBF7B0" w14:textId="456F7CEF" w:rsidR="00907A59" w:rsidRPr="00F214F6" w:rsidRDefault="00711D05" w:rsidP="00907A5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907A59" w:rsidRPr="00F214F6" w14:paraId="408C38DB" w14:textId="77777777" w:rsidTr="00AD1A27">
        <w:tc>
          <w:tcPr>
            <w:tcW w:w="6345" w:type="dxa"/>
          </w:tcPr>
          <w:p w14:paraId="2CF634B5" w14:textId="122612B7" w:rsidR="00907A59" w:rsidRPr="00F214F6" w:rsidRDefault="00B2148C" w:rsidP="00907A5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4. </w:t>
            </w:r>
            <w:r w:rsidR="00907A59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 were there any concerns about data being missed during investigation?</w:t>
            </w:r>
          </w:p>
        </w:tc>
        <w:tc>
          <w:tcPr>
            <w:tcW w:w="9072" w:type="dxa"/>
          </w:tcPr>
          <w:p w14:paraId="7C50BDBF" w14:textId="235E7811" w:rsidR="00907A59" w:rsidRPr="00F214F6" w:rsidRDefault="00711D05" w:rsidP="00907A5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C0EB506" w14:textId="77777777" w:rsidTr="00AD1A27">
        <w:tc>
          <w:tcPr>
            <w:tcW w:w="6345" w:type="dxa"/>
          </w:tcPr>
          <w:p w14:paraId="2BA2D19C" w14:textId="25C2A747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5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For Digital evidence, was any data hidden over the network? </w:t>
            </w:r>
          </w:p>
        </w:tc>
        <w:tc>
          <w:tcPr>
            <w:tcW w:w="9072" w:type="dxa"/>
          </w:tcPr>
          <w:p w14:paraId="20501A53" w14:textId="6837919E" w:rsidR="000F5116" w:rsidRPr="00F214F6" w:rsidRDefault="00711D05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7D393E45" w14:textId="77777777" w:rsidTr="00AD1A27">
        <w:tc>
          <w:tcPr>
            <w:tcW w:w="6345" w:type="dxa"/>
          </w:tcPr>
          <w:p w14:paraId="79A8EEED" w14:textId="31EE8315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6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 was any data hidden inside storage areas to make them invisible to the system commands and programs?</w:t>
            </w:r>
          </w:p>
        </w:tc>
        <w:tc>
          <w:tcPr>
            <w:tcW w:w="9072" w:type="dxa"/>
          </w:tcPr>
          <w:p w14:paraId="60E2F0B5" w14:textId="0851FA4C" w:rsidR="000F5116" w:rsidRPr="00F214F6" w:rsidRDefault="00711D05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7FBD94F" w14:textId="77777777" w:rsidTr="00AD1A27">
        <w:tc>
          <w:tcPr>
            <w:tcW w:w="6345" w:type="dxa"/>
          </w:tcPr>
          <w:p w14:paraId="675E0346" w14:textId="5117619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7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any data corrupted?</w:t>
            </w:r>
          </w:p>
        </w:tc>
        <w:tc>
          <w:tcPr>
            <w:tcW w:w="9072" w:type="dxa"/>
          </w:tcPr>
          <w:p w14:paraId="1CB0716B" w14:textId="23D0D676" w:rsidR="000F5116" w:rsidRPr="00F214F6" w:rsidRDefault="00711D05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49E66379" w14:textId="77777777" w:rsidTr="00AD1A27">
        <w:tc>
          <w:tcPr>
            <w:tcW w:w="6345" w:type="dxa"/>
          </w:tcPr>
          <w:p w14:paraId="023F6D88" w14:textId="473A806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8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there any residual data wiping?</w:t>
            </w:r>
          </w:p>
        </w:tc>
        <w:tc>
          <w:tcPr>
            <w:tcW w:w="9072" w:type="dxa"/>
          </w:tcPr>
          <w:p w14:paraId="5659B0F4" w14:textId="52E7C37E" w:rsidR="000F5116" w:rsidRPr="00F214F6" w:rsidRDefault="00711D05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0F7BAFEF" w14:textId="77777777" w:rsidTr="00AD1A27">
        <w:tc>
          <w:tcPr>
            <w:tcW w:w="6345" w:type="dxa"/>
          </w:tcPr>
          <w:p w14:paraId="5FF4ACC4" w14:textId="17F90B4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9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concern expressed at the original trial or appeal about data sources being damaged?</w:t>
            </w:r>
          </w:p>
        </w:tc>
        <w:tc>
          <w:tcPr>
            <w:tcW w:w="9072" w:type="dxa"/>
          </w:tcPr>
          <w:p w14:paraId="4894CCA5" w14:textId="2EFAF978" w:rsidR="000F5116" w:rsidRPr="00F214F6" w:rsidRDefault="00711D05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3A29C8" w:rsidRPr="00F214F6" w14:paraId="5AB116F9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249F7B8" w14:textId="19E7892A"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ANALYSIS</w:t>
            </w:r>
          </w:p>
        </w:tc>
      </w:tr>
      <w:tr w:rsidR="000F5116" w:rsidRPr="00F214F6" w14:paraId="435FEDE1" w14:textId="77777777" w:rsidTr="00AD1A27">
        <w:tc>
          <w:tcPr>
            <w:tcW w:w="6345" w:type="dxa"/>
          </w:tcPr>
          <w:p w14:paraId="0C66DCCE" w14:textId="4C9F7C31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0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 was any data encrypted?</w:t>
            </w:r>
          </w:p>
        </w:tc>
        <w:tc>
          <w:tcPr>
            <w:tcW w:w="9072" w:type="dxa"/>
          </w:tcPr>
          <w:p w14:paraId="61318248" w14:textId="7A547B9C" w:rsidR="000F5116" w:rsidRPr="00F214F6" w:rsidRDefault="00711D05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B25263F" w14:textId="77777777" w:rsidTr="00AD1A27">
        <w:tc>
          <w:tcPr>
            <w:tcW w:w="6345" w:type="dxa"/>
          </w:tcPr>
          <w:p w14:paraId="34DB3491" w14:textId="280479EF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1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 was any data hidden in a carrier file without modifying its outward appearance?</w:t>
            </w:r>
          </w:p>
        </w:tc>
        <w:tc>
          <w:tcPr>
            <w:tcW w:w="9072" w:type="dxa"/>
          </w:tcPr>
          <w:p w14:paraId="587C7F1B" w14:textId="792D84DB" w:rsidR="000F5116" w:rsidRPr="00F214F6" w:rsidRDefault="00711D05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0D9EFAAD" w14:textId="77777777" w:rsidTr="00AD1A27">
        <w:tc>
          <w:tcPr>
            <w:tcW w:w="6345" w:type="dxa"/>
          </w:tcPr>
          <w:p w14:paraId="6C39D6EF" w14:textId="03278C5F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2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as any techniques used to obfuscate the source of the attack?</w:t>
            </w:r>
          </w:p>
        </w:tc>
        <w:tc>
          <w:tcPr>
            <w:tcW w:w="9072" w:type="dxa"/>
          </w:tcPr>
          <w:p w14:paraId="01F7770E" w14:textId="77D26B0F" w:rsidR="000F5116" w:rsidRPr="00F214F6" w:rsidRDefault="00711D05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2C9576B3" w14:textId="77777777" w:rsidTr="00AD1A27">
        <w:tc>
          <w:tcPr>
            <w:tcW w:w="6345" w:type="dxa"/>
          </w:tcPr>
          <w:p w14:paraId="60C74485" w14:textId="3342A4A9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3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did the investigator have to analyse high volumes of data?</w:t>
            </w:r>
          </w:p>
        </w:tc>
        <w:tc>
          <w:tcPr>
            <w:tcW w:w="9072" w:type="dxa"/>
          </w:tcPr>
          <w:p w14:paraId="579C91E2" w14:textId="51EDEE01" w:rsidR="000F5116" w:rsidRPr="00F214F6" w:rsidRDefault="00711D05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783DBC82" w14:textId="77777777" w:rsidTr="00AD1A27">
        <w:tc>
          <w:tcPr>
            <w:tcW w:w="6345" w:type="dxa"/>
          </w:tcPr>
          <w:p w14:paraId="7CF78492" w14:textId="2758A160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114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ere the investigators restricted to analysing only recent data stored on volatile memory?</w:t>
            </w:r>
          </w:p>
        </w:tc>
        <w:tc>
          <w:tcPr>
            <w:tcW w:w="9072" w:type="dxa"/>
          </w:tcPr>
          <w:p w14:paraId="3EA5C32F" w14:textId="6E489A66" w:rsidR="000F5116" w:rsidRPr="00F214F6" w:rsidRDefault="00711D05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371867" w:rsidRPr="00F214F6" w14:paraId="2A37138E" w14:textId="77777777" w:rsidTr="00AE0FA0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035013" w14:textId="117CA1B0" w:rsidR="00371867" w:rsidRPr="00F214F6" w:rsidRDefault="00371867" w:rsidP="0037186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/>
              </w:rPr>
              <w:t>115. Were there any Co-defendants? 115b. If yes, how many?</w:t>
            </w: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C3B994" w14:textId="77777777" w:rsidR="00371867" w:rsidRDefault="00371867" w:rsidP="00371867">
            <w:pPr>
              <w:pStyle w:val="ParaLevel1"/>
              <w:numPr>
                <w:ilvl w:val="0"/>
                <w:numId w:val="0"/>
              </w:numPr>
              <w:tabs>
                <w:tab w:val="left" w:pos="720"/>
              </w:tabs>
              <w:spacing w:before="0" w:after="0"/>
              <w:jc w:val="left"/>
              <w:rPr>
                <w:rFonts w:ascii="Arial Nova Light" w:hAnsi="Arial Nova Light"/>
              </w:rPr>
            </w:pPr>
            <w:r>
              <w:rPr>
                <w:rFonts w:ascii="Arial Nova Light" w:hAnsi="Arial Nova Light"/>
              </w:rPr>
              <w:t>Q115. 2</w:t>
            </w:r>
          </w:p>
          <w:p w14:paraId="7B23DF36" w14:textId="49B31D22" w:rsidR="00371867" w:rsidRDefault="00371867" w:rsidP="00371867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Q115b. 99</w:t>
            </w:r>
          </w:p>
        </w:tc>
      </w:tr>
      <w:tr w:rsidR="00371867" w:rsidRPr="00F214F6" w14:paraId="62331C22" w14:textId="77777777" w:rsidTr="00AE0FA0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CF731" w14:textId="5A6CD77E" w:rsidR="00371867" w:rsidRDefault="00371867" w:rsidP="00371867">
            <w:pPr>
              <w:rPr>
                <w:rFonts w:ascii="Arial Nova Light" w:hAnsi="Arial Nova Light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6. Where the case involved co-defendant/s, was there a mixed verdict? 116b. If Yes, what were the verdicts?   </w:t>
            </w: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CAF21" w14:textId="77777777" w:rsidR="00371867" w:rsidRDefault="00371867" w:rsidP="0037186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116. 99</w:t>
            </w:r>
          </w:p>
          <w:p w14:paraId="4CE40225" w14:textId="6BA789AF" w:rsidR="00371867" w:rsidRDefault="00371867" w:rsidP="00371867">
            <w:pPr>
              <w:pStyle w:val="ParaLevel1"/>
              <w:numPr>
                <w:ilvl w:val="0"/>
                <w:numId w:val="0"/>
              </w:numPr>
              <w:tabs>
                <w:tab w:val="left" w:pos="720"/>
              </w:tabs>
              <w:spacing w:before="0" w:after="0"/>
              <w:jc w:val="left"/>
              <w:rPr>
                <w:rFonts w:ascii="Arial Nova Light" w:hAnsi="Arial Nova Light"/>
              </w:rPr>
            </w:pP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>Q116b. 99</w:t>
            </w:r>
          </w:p>
        </w:tc>
      </w:tr>
      <w:tr w:rsidR="007B467D" w:rsidRPr="00F214F6" w14:paraId="766F2D79" w14:textId="77777777" w:rsidTr="005E6686">
        <w:tc>
          <w:tcPr>
            <w:tcW w:w="6345" w:type="dxa"/>
            <w:shd w:val="clear" w:color="auto" w:fill="D9D9D9" w:themeFill="background1" w:themeFillShade="D9"/>
          </w:tcPr>
          <w:p w14:paraId="766F2D6D" w14:textId="77777777" w:rsidR="007B467D" w:rsidRPr="00F214F6" w:rsidRDefault="007B467D" w:rsidP="007B467D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NOTES – PLEASE WRITE ANYTHING THAT YOU THINK IS IMPORTANT BUT WHICH IS NOT CODED ABOVE. THIS MAY INCLUDE QUOTES.</w:t>
            </w:r>
          </w:p>
        </w:tc>
        <w:tc>
          <w:tcPr>
            <w:tcW w:w="9072" w:type="dxa"/>
          </w:tcPr>
          <w:p w14:paraId="766F2D78" w14:textId="34BC1CB3" w:rsidR="007B467D" w:rsidRPr="00F214F6" w:rsidRDefault="004C4AE2" w:rsidP="00653224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 xml:space="preserve">Diminished responsibility:- </w:t>
            </w:r>
            <w:r w:rsidR="00C2685A">
              <w:rPr>
                <w:rFonts w:ascii="Arial Nova Light" w:hAnsi="Arial Nova Light"/>
                <w:color w:val="000000" w:themeColor="text1"/>
              </w:rPr>
              <w:t>Th</w:t>
            </w:r>
            <w:r>
              <w:rPr>
                <w:rFonts w:ascii="Arial Nova Light" w:hAnsi="Arial Nova Light"/>
                <w:color w:val="000000" w:themeColor="text1"/>
              </w:rPr>
              <w:t>e</w:t>
            </w:r>
            <w:r w:rsidR="00C2685A">
              <w:rPr>
                <w:rFonts w:ascii="Arial Nova Light" w:hAnsi="Arial Nova Light"/>
                <w:color w:val="000000" w:themeColor="text1"/>
              </w:rPr>
              <w:t xml:space="preserve"> kern</w:t>
            </w:r>
            <w:r w:rsidR="00A26276">
              <w:rPr>
                <w:rFonts w:ascii="Arial Nova Light" w:hAnsi="Arial Nova Light"/>
                <w:color w:val="000000" w:themeColor="text1"/>
              </w:rPr>
              <w:t>e</w:t>
            </w:r>
            <w:r w:rsidR="00436218">
              <w:rPr>
                <w:rFonts w:ascii="Arial Nova Light" w:hAnsi="Arial Nova Light"/>
                <w:color w:val="000000" w:themeColor="text1"/>
              </w:rPr>
              <w:t>l of this case concern</w:t>
            </w:r>
            <w:r>
              <w:rPr>
                <w:rFonts w:ascii="Arial Nova Light" w:hAnsi="Arial Nova Light"/>
                <w:color w:val="000000" w:themeColor="text1"/>
              </w:rPr>
              <w:t>s</w:t>
            </w:r>
            <w:r w:rsidR="00436218">
              <w:rPr>
                <w:rFonts w:ascii="Arial Nova Light" w:hAnsi="Arial Nova Light"/>
                <w:color w:val="000000" w:themeColor="text1"/>
              </w:rPr>
              <w:t xml:space="preserve"> </w:t>
            </w:r>
            <w:r w:rsidR="00C377F3">
              <w:rPr>
                <w:rFonts w:ascii="Arial Nova Light" w:hAnsi="Arial Nova Light"/>
                <w:color w:val="000000" w:themeColor="text1"/>
              </w:rPr>
              <w:t xml:space="preserve">the appellant’s </w:t>
            </w:r>
            <w:r w:rsidR="001B0E37">
              <w:rPr>
                <w:rFonts w:ascii="Arial Nova Light" w:hAnsi="Arial Nova Light"/>
                <w:color w:val="000000" w:themeColor="text1"/>
              </w:rPr>
              <w:t>degree of culpability for murdering her newly born baby owing to her mental state</w:t>
            </w:r>
            <w:r w:rsidR="00C377F3">
              <w:rPr>
                <w:rFonts w:ascii="Arial Nova Light" w:hAnsi="Arial Nova Light"/>
                <w:color w:val="000000" w:themeColor="text1"/>
              </w:rPr>
              <w:t xml:space="preserve"> at the material time</w:t>
            </w:r>
            <w:r w:rsidR="00A26276">
              <w:rPr>
                <w:rFonts w:ascii="Arial Nova Light" w:hAnsi="Arial Nova Light"/>
                <w:color w:val="000000" w:themeColor="text1"/>
              </w:rPr>
              <w:t>.</w:t>
            </w:r>
            <w:r w:rsidR="00D95004">
              <w:rPr>
                <w:rFonts w:ascii="Arial Nova Light" w:hAnsi="Arial Nova Light"/>
                <w:color w:val="000000" w:themeColor="text1"/>
              </w:rPr>
              <w:t xml:space="preserve"> </w:t>
            </w:r>
            <w:r w:rsidR="00C96788">
              <w:rPr>
                <w:rFonts w:ascii="Arial Nova Light" w:hAnsi="Arial Nova Light"/>
                <w:color w:val="000000" w:themeColor="text1"/>
              </w:rPr>
              <w:t xml:space="preserve">All three of the psychiatrists </w:t>
            </w:r>
            <w:r w:rsidR="000C21CE">
              <w:rPr>
                <w:rFonts w:ascii="Arial Nova Light" w:hAnsi="Arial Nova Light"/>
                <w:color w:val="000000" w:themeColor="text1"/>
              </w:rPr>
              <w:t xml:space="preserve">agreed that the appellant was fit to pleat although she had been diagnosed with </w:t>
            </w:r>
            <w:r w:rsidR="00653224">
              <w:rPr>
                <w:rFonts w:ascii="Arial Nova Light" w:hAnsi="Arial Nova Light"/>
                <w:color w:val="000000" w:themeColor="text1"/>
              </w:rPr>
              <w:t>Asperger’s</w:t>
            </w:r>
            <w:r w:rsidR="000C21CE">
              <w:rPr>
                <w:rFonts w:ascii="Arial Nova Light" w:hAnsi="Arial Nova Light"/>
                <w:color w:val="000000" w:themeColor="text1"/>
              </w:rPr>
              <w:t xml:space="preserve"> syndrome (a high spectrum autistic disorder)</w:t>
            </w:r>
            <w:r w:rsidR="00950568">
              <w:rPr>
                <w:rFonts w:ascii="Arial Nova Light" w:hAnsi="Arial Nova Light"/>
                <w:color w:val="000000" w:themeColor="text1"/>
              </w:rPr>
              <w:t>. They did not believe this disorder contributed to any psychiatric defence.</w:t>
            </w:r>
            <w:r w:rsidR="00653224">
              <w:rPr>
                <w:rFonts w:ascii="Arial Nova Light" w:hAnsi="Arial Nova Light"/>
                <w:color w:val="000000" w:themeColor="text1"/>
              </w:rPr>
              <w:t xml:space="preserve"> </w:t>
            </w:r>
            <w:r w:rsidR="00854ECE" w:rsidRPr="00854ECE">
              <w:rPr>
                <w:rFonts w:ascii="Arial Nova Light" w:hAnsi="Arial Nova Light"/>
                <w:color w:val="000000" w:themeColor="text1"/>
              </w:rPr>
              <w:t xml:space="preserve">All experts agreed there were affective problems </w:t>
            </w:r>
            <w:r w:rsidR="00854ECE" w:rsidRPr="008659A0">
              <w:rPr>
                <w:rFonts w:ascii="Arial Nova Light" w:hAnsi="Arial Nova Light"/>
                <w:b/>
                <w:color w:val="000000" w:themeColor="text1"/>
              </w:rPr>
              <w:t>prior</w:t>
            </w:r>
            <w:r w:rsidR="00854ECE" w:rsidRPr="00854ECE">
              <w:rPr>
                <w:rFonts w:ascii="Arial Nova Light" w:hAnsi="Arial Nova Light"/>
                <w:color w:val="000000" w:themeColor="text1"/>
              </w:rPr>
              <w:t xml:space="preserve"> to the alleged offence:</w:t>
            </w:r>
            <w:r w:rsidR="00653224">
              <w:rPr>
                <w:rFonts w:ascii="Arial Nova Light" w:hAnsi="Arial Nova Light"/>
                <w:color w:val="000000" w:themeColor="text1"/>
              </w:rPr>
              <w:t xml:space="preserve"> </w:t>
            </w:r>
            <w:r w:rsidR="00854ECE" w:rsidRPr="008659A0">
              <w:rPr>
                <w:rFonts w:ascii="Arial Nova Light" w:hAnsi="Arial Nova Light"/>
                <w:color w:val="000000" w:themeColor="text1"/>
              </w:rPr>
              <w:t>Defence expert 1: Depression secondary to paranoid psychosis</w:t>
            </w:r>
            <w:r w:rsidR="00653224">
              <w:rPr>
                <w:rFonts w:ascii="Arial Nova Light" w:hAnsi="Arial Nova Light"/>
                <w:color w:val="000000" w:themeColor="text1"/>
              </w:rPr>
              <w:t xml:space="preserve">. </w:t>
            </w:r>
            <w:r w:rsidR="00854ECE" w:rsidRPr="008659A0">
              <w:rPr>
                <w:rFonts w:ascii="Arial Nova Light" w:hAnsi="Arial Nova Light"/>
                <w:color w:val="000000" w:themeColor="text1"/>
              </w:rPr>
              <w:t>Defence expert 2: Severe depressive episode</w:t>
            </w:r>
            <w:r w:rsidR="00653224">
              <w:rPr>
                <w:rFonts w:ascii="Arial Nova Light" w:hAnsi="Arial Nova Light"/>
                <w:color w:val="000000" w:themeColor="text1"/>
              </w:rPr>
              <w:t xml:space="preserve">. </w:t>
            </w:r>
            <w:r w:rsidR="00854ECE" w:rsidRPr="00854ECE">
              <w:rPr>
                <w:rFonts w:ascii="Arial Nova Light" w:hAnsi="Arial Nova Light"/>
                <w:color w:val="000000" w:themeColor="text1"/>
              </w:rPr>
              <w:t>Prosecution expert: insufficient evidence to make a diagnosis of depression</w:t>
            </w:r>
            <w:r w:rsidR="00653224">
              <w:rPr>
                <w:rFonts w:ascii="Arial Nova Light" w:hAnsi="Arial Nova Light"/>
                <w:color w:val="000000" w:themeColor="text1"/>
              </w:rPr>
              <w:t xml:space="preserve">. </w:t>
            </w:r>
            <w:r w:rsidR="00950568">
              <w:rPr>
                <w:rFonts w:ascii="Arial Nova Light" w:hAnsi="Arial Nova Light"/>
                <w:color w:val="000000" w:themeColor="text1"/>
              </w:rPr>
              <w:t xml:space="preserve">However, the three psychiatrists had varying opinions about the </w:t>
            </w:r>
            <w:r w:rsidR="00074021">
              <w:rPr>
                <w:rFonts w:ascii="Arial Nova Light" w:hAnsi="Arial Nova Light"/>
                <w:color w:val="000000" w:themeColor="text1"/>
              </w:rPr>
              <w:t>diagnoses of the appellant</w:t>
            </w:r>
            <w:r w:rsidR="00A353F5">
              <w:rPr>
                <w:rFonts w:ascii="Arial Nova Light" w:hAnsi="Arial Nova Light"/>
                <w:color w:val="000000" w:themeColor="text1"/>
              </w:rPr>
              <w:t xml:space="preserve"> at the </w:t>
            </w:r>
            <w:r w:rsidR="00A353F5" w:rsidRPr="008659A0">
              <w:rPr>
                <w:rFonts w:ascii="Arial Nova Light" w:hAnsi="Arial Nova Light"/>
                <w:b/>
                <w:color w:val="000000" w:themeColor="text1"/>
              </w:rPr>
              <w:t>material time</w:t>
            </w:r>
            <w:r w:rsidR="00A353F5">
              <w:rPr>
                <w:rFonts w:ascii="Arial Nova Light" w:hAnsi="Arial Nova Light"/>
                <w:color w:val="000000" w:themeColor="text1"/>
              </w:rPr>
              <w:t>.</w:t>
            </w:r>
            <w:r w:rsidR="00653224">
              <w:rPr>
                <w:rFonts w:ascii="Arial Nova Light" w:hAnsi="Arial Nova Light"/>
                <w:color w:val="000000" w:themeColor="text1"/>
              </w:rPr>
              <w:t xml:space="preserve"> </w:t>
            </w:r>
            <w:r w:rsidR="00074021">
              <w:rPr>
                <w:rFonts w:ascii="Arial Nova Light" w:hAnsi="Arial Nova Light"/>
                <w:color w:val="000000" w:themeColor="text1"/>
              </w:rPr>
              <w:t>Defence expert 1: Paranoid schizophrenia</w:t>
            </w:r>
            <w:r w:rsidR="00653224">
              <w:rPr>
                <w:rFonts w:ascii="Arial Nova Light" w:hAnsi="Arial Nova Light"/>
                <w:color w:val="000000" w:themeColor="text1"/>
              </w:rPr>
              <w:t xml:space="preserve">. </w:t>
            </w:r>
            <w:r w:rsidR="00074021">
              <w:rPr>
                <w:rFonts w:ascii="Arial Nova Light" w:hAnsi="Arial Nova Light"/>
                <w:color w:val="000000" w:themeColor="text1"/>
              </w:rPr>
              <w:t xml:space="preserve">Defence expert 2: </w:t>
            </w:r>
            <w:r w:rsidR="00A353F5">
              <w:rPr>
                <w:rFonts w:ascii="Arial Nova Light" w:hAnsi="Arial Nova Light"/>
                <w:color w:val="000000" w:themeColor="text1"/>
              </w:rPr>
              <w:t xml:space="preserve">Severe </w:t>
            </w:r>
            <w:proofErr w:type="spellStart"/>
            <w:r w:rsidR="00A353F5">
              <w:rPr>
                <w:rFonts w:ascii="Arial Nova Light" w:hAnsi="Arial Nova Light"/>
                <w:color w:val="000000" w:themeColor="text1"/>
              </w:rPr>
              <w:t>depresson</w:t>
            </w:r>
            <w:proofErr w:type="spellEnd"/>
            <w:r w:rsidR="00A353F5">
              <w:rPr>
                <w:rFonts w:ascii="Arial Nova Light" w:hAnsi="Arial Nova Light"/>
                <w:color w:val="000000" w:themeColor="text1"/>
              </w:rPr>
              <w:t xml:space="preserve"> with psychotic symptoms – depressive psychosis</w:t>
            </w:r>
            <w:r w:rsidR="00653224">
              <w:rPr>
                <w:rFonts w:ascii="Arial Nova Light" w:hAnsi="Arial Nova Light"/>
                <w:color w:val="000000" w:themeColor="text1"/>
              </w:rPr>
              <w:t xml:space="preserve">. </w:t>
            </w:r>
            <w:r w:rsidR="00AE0495">
              <w:rPr>
                <w:rFonts w:ascii="Arial Nova Light" w:hAnsi="Arial Nova Light"/>
                <w:color w:val="000000" w:themeColor="text1"/>
              </w:rPr>
              <w:t>Prosecution expert: No evidence of psychotic symptoms prior to the offence</w:t>
            </w:r>
            <w:r w:rsidR="00653224">
              <w:rPr>
                <w:rFonts w:ascii="Arial Nova Light" w:hAnsi="Arial Nova Light"/>
                <w:color w:val="000000" w:themeColor="text1"/>
              </w:rPr>
              <w:t xml:space="preserve">. </w:t>
            </w:r>
            <w:r w:rsidR="003B1FFE">
              <w:rPr>
                <w:rFonts w:ascii="Arial Nova Light" w:hAnsi="Arial Nova Light"/>
                <w:color w:val="000000" w:themeColor="text1"/>
              </w:rPr>
              <w:t>G</w:t>
            </w:r>
            <w:r w:rsidR="00747286">
              <w:rPr>
                <w:rFonts w:ascii="Arial Nova Light" w:hAnsi="Arial Nova Light"/>
                <w:color w:val="000000" w:themeColor="text1"/>
              </w:rPr>
              <w:t xml:space="preserve">iving </w:t>
            </w:r>
            <w:r w:rsidR="00BC47BE">
              <w:rPr>
                <w:rFonts w:ascii="Arial Nova Light" w:hAnsi="Arial Nova Light"/>
                <w:color w:val="000000" w:themeColor="text1"/>
              </w:rPr>
              <w:t>birth</w:t>
            </w:r>
            <w:r w:rsidR="003B1FFE">
              <w:rPr>
                <w:rFonts w:ascii="Arial Nova Light" w:hAnsi="Arial Nova Light"/>
                <w:color w:val="000000" w:themeColor="text1"/>
              </w:rPr>
              <w:t xml:space="preserve"> created </w:t>
            </w:r>
            <w:r w:rsidR="00BC47BE">
              <w:rPr>
                <w:rFonts w:ascii="Arial Nova Light" w:hAnsi="Arial Nova Light"/>
                <w:color w:val="000000" w:themeColor="text1"/>
              </w:rPr>
              <w:t>an acute stress reaction, in some respect</w:t>
            </w:r>
            <w:r w:rsidR="00C96788">
              <w:rPr>
                <w:rFonts w:ascii="Arial Nova Light" w:hAnsi="Arial Nova Light"/>
                <w:color w:val="000000" w:themeColor="text1"/>
              </w:rPr>
              <w:t xml:space="preserve"> traumatic</w:t>
            </w:r>
            <w:r w:rsidR="007A72BF">
              <w:rPr>
                <w:rFonts w:ascii="Arial Nova Light" w:hAnsi="Arial Nova Light"/>
                <w:color w:val="000000" w:themeColor="text1"/>
              </w:rPr>
              <w:t xml:space="preserve"> experience</w:t>
            </w:r>
            <w:r w:rsidR="00C96788">
              <w:rPr>
                <w:rFonts w:ascii="Arial Nova Light" w:hAnsi="Arial Nova Light"/>
                <w:color w:val="000000" w:themeColor="text1"/>
              </w:rPr>
              <w:t xml:space="preserve">, which yielded an imbalance in </w:t>
            </w:r>
            <w:r w:rsidR="007A72BF">
              <w:rPr>
                <w:rFonts w:ascii="Arial Nova Light" w:hAnsi="Arial Nova Light"/>
                <w:color w:val="000000" w:themeColor="text1"/>
              </w:rPr>
              <w:t xml:space="preserve">her </w:t>
            </w:r>
            <w:r w:rsidR="00C96788">
              <w:rPr>
                <w:rFonts w:ascii="Arial Nova Light" w:hAnsi="Arial Nova Light"/>
                <w:color w:val="000000" w:themeColor="text1"/>
              </w:rPr>
              <w:t>mind.</w:t>
            </w:r>
            <w:r w:rsidR="00653224">
              <w:rPr>
                <w:rFonts w:ascii="Arial Nova Light" w:hAnsi="Arial Nova Light"/>
                <w:color w:val="000000" w:themeColor="text1"/>
              </w:rPr>
              <w:t xml:space="preserve"> </w:t>
            </w:r>
            <w:r w:rsidR="007A72BF">
              <w:rPr>
                <w:rFonts w:ascii="Arial Nova Light" w:hAnsi="Arial Nova Light"/>
                <w:color w:val="000000" w:themeColor="text1"/>
              </w:rPr>
              <w:t>The defence experts supported</w:t>
            </w:r>
            <w:r w:rsidR="00747162">
              <w:rPr>
                <w:rFonts w:ascii="Arial Nova Light" w:hAnsi="Arial Nova Light"/>
                <w:color w:val="000000" w:themeColor="text1"/>
              </w:rPr>
              <w:t xml:space="preserve"> a partial defence of diminished responsibility whereas the crown expert said there was insufficient evidence of it. </w:t>
            </w:r>
            <w:r w:rsidR="00496ECB" w:rsidRPr="00496ECB">
              <w:rPr>
                <w:rFonts w:ascii="Arial Nova Light" w:hAnsi="Arial Nova Light"/>
                <w:color w:val="000000" w:themeColor="text1"/>
              </w:rPr>
              <w:t xml:space="preserve">As to infanticide, </w:t>
            </w:r>
            <w:r w:rsidR="00B06EBE">
              <w:rPr>
                <w:rFonts w:ascii="Arial Nova Light" w:hAnsi="Arial Nova Light"/>
                <w:color w:val="000000" w:themeColor="text1"/>
              </w:rPr>
              <w:t>the defence experts</w:t>
            </w:r>
            <w:r w:rsidR="00496ECB" w:rsidRPr="00496ECB">
              <w:rPr>
                <w:rFonts w:ascii="Arial Nova Light" w:hAnsi="Arial Nova Light"/>
                <w:color w:val="000000" w:themeColor="text1"/>
              </w:rPr>
              <w:t xml:space="preserve"> supported a defence on this basis, whereas </w:t>
            </w:r>
            <w:r w:rsidR="00B06EBE">
              <w:rPr>
                <w:rFonts w:ascii="Arial Nova Light" w:hAnsi="Arial Nova Light"/>
                <w:color w:val="000000" w:themeColor="text1"/>
              </w:rPr>
              <w:t>the prosecution expert</w:t>
            </w:r>
            <w:r w:rsidR="00496ECB" w:rsidRPr="00496ECB">
              <w:rPr>
                <w:rFonts w:ascii="Arial Nova Light" w:hAnsi="Arial Nova Light"/>
                <w:color w:val="000000" w:themeColor="text1"/>
              </w:rPr>
              <w:t xml:space="preserve"> rejected it</w:t>
            </w:r>
            <w:r w:rsidR="00653224">
              <w:rPr>
                <w:rFonts w:ascii="Arial Nova Light" w:hAnsi="Arial Nova Light"/>
                <w:color w:val="000000" w:themeColor="text1"/>
              </w:rPr>
              <w:t xml:space="preserve">. </w:t>
            </w:r>
            <w:r w:rsidR="00196AF3">
              <w:rPr>
                <w:rFonts w:ascii="Arial Nova Light" w:hAnsi="Arial Nova Light"/>
                <w:color w:val="000000" w:themeColor="text1"/>
              </w:rPr>
              <w:t>Pre-existing mental disorder exacerbated by the circumstance of the birth.</w:t>
            </w:r>
          </w:p>
        </w:tc>
      </w:tr>
    </w:tbl>
    <w:p w14:paraId="766F2D7A" w14:textId="77777777" w:rsidR="00D94151" w:rsidRPr="00F214F6" w:rsidRDefault="00D94151" w:rsidP="00650F5E">
      <w:pPr>
        <w:rPr>
          <w:rFonts w:ascii="Arial Nova Light" w:hAnsi="Arial Nova Light" w:cstheme="majorBidi"/>
          <w:color w:val="000000" w:themeColor="text1"/>
          <w:sz w:val="24"/>
          <w:szCs w:val="24"/>
        </w:rPr>
      </w:pPr>
    </w:p>
    <w:sectPr w:rsidR="00D94151" w:rsidRPr="00F214F6" w:rsidSect="00D94151">
      <w:headerReference w:type="default" r:id="rId8"/>
      <w:footerReference w:type="default" r:id="rId9"/>
      <w:pgSz w:w="16839" w:h="11907" w:orient="landscape" w:code="9"/>
      <w:pgMar w:top="720" w:right="720" w:bottom="720" w:left="720" w:header="708" w:footer="708" w:gutter="0"/>
      <w:pgNumType w:start="5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06B745" w14:textId="77777777" w:rsidR="00DE1DDB" w:rsidRDefault="00DE1DDB" w:rsidP="00187203">
      <w:pPr>
        <w:spacing w:after="0" w:line="240" w:lineRule="auto"/>
      </w:pPr>
      <w:r>
        <w:separator/>
      </w:r>
    </w:p>
  </w:endnote>
  <w:endnote w:type="continuationSeparator" w:id="0">
    <w:p w14:paraId="12D2A65C" w14:textId="77777777" w:rsidR="00DE1DDB" w:rsidRDefault="00DE1DDB" w:rsidP="001872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5133"/>
      <w:gridCol w:w="5133"/>
      <w:gridCol w:w="5133"/>
    </w:tblGrid>
    <w:tr w:rsidR="060EE78D" w14:paraId="06B27626" w14:textId="77777777" w:rsidTr="060EE78D">
      <w:tc>
        <w:tcPr>
          <w:tcW w:w="5133" w:type="dxa"/>
        </w:tcPr>
        <w:p w14:paraId="6D29E1BD" w14:textId="380F18CE" w:rsidR="060EE78D" w:rsidRDefault="060EE78D" w:rsidP="060EE78D">
          <w:pPr>
            <w:pStyle w:val="Header"/>
            <w:ind w:left="-115"/>
          </w:pPr>
        </w:p>
      </w:tc>
      <w:tc>
        <w:tcPr>
          <w:tcW w:w="5133" w:type="dxa"/>
        </w:tcPr>
        <w:p w14:paraId="7D84949E" w14:textId="1260EFA5" w:rsidR="060EE78D" w:rsidRDefault="060EE78D" w:rsidP="060EE78D">
          <w:pPr>
            <w:pStyle w:val="Header"/>
            <w:jc w:val="center"/>
          </w:pPr>
        </w:p>
      </w:tc>
      <w:tc>
        <w:tcPr>
          <w:tcW w:w="5133" w:type="dxa"/>
        </w:tcPr>
        <w:p w14:paraId="371CAB15" w14:textId="1AB57B27" w:rsidR="060EE78D" w:rsidRDefault="060EE78D" w:rsidP="060EE78D">
          <w:pPr>
            <w:pStyle w:val="Header"/>
            <w:ind w:right="-115"/>
            <w:jc w:val="right"/>
          </w:pPr>
        </w:p>
      </w:tc>
    </w:tr>
  </w:tbl>
  <w:p w14:paraId="306BC19C" w14:textId="324101AF" w:rsidR="060EE78D" w:rsidRDefault="060EE78D" w:rsidP="060EE7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ABCA6B" w14:textId="77777777" w:rsidR="00DE1DDB" w:rsidRDefault="00DE1DDB" w:rsidP="00187203">
      <w:pPr>
        <w:spacing w:after="0" w:line="240" w:lineRule="auto"/>
      </w:pPr>
      <w:r>
        <w:separator/>
      </w:r>
    </w:p>
  </w:footnote>
  <w:footnote w:type="continuationSeparator" w:id="0">
    <w:p w14:paraId="11C6B5E6" w14:textId="77777777" w:rsidR="00DE1DDB" w:rsidRDefault="00DE1DDB" w:rsidP="001872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6F2D7F" w14:textId="77777777" w:rsidR="00AD1A27" w:rsidRDefault="00AD1A27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766F2D80" wp14:editId="766F2D81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911225" cy="175260"/>
              <wp:effectExtent l="0" t="0" r="3175" b="63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225" cy="1752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chemeClr val="accent1">
                                <a:lumMod val="100000"/>
                                <a:lumOff val="0"/>
                              </a:schemeClr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6F2D82" w14:textId="77777777" w:rsidR="00AD1A27" w:rsidRPr="0033791C" w:rsidRDefault="00AD1A27">
                          <w:pPr>
                            <w:spacing w:after="0" w:line="240" w:lineRule="auto"/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66F2D8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0.55pt;margin-top:0;width:71.75pt;height:13.8pt;z-index:251660288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" o:allowincell="f" filled="f" fillcolor="#4f81bd [3204]" stroked="f">
              <v:textbox style="mso-fit-shape-to-text:t" inset=",0,,0">
                <w:txbxContent>
                  <w:p w14:paraId="766F2D82" w14:textId="77777777" w:rsidR="00AD1A27" w:rsidRPr="0033791C" w:rsidRDefault="00AD1A27">
                    <w:pPr>
                      <w:spacing w:after="0" w:line="240" w:lineRule="auto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C20426"/>
    <w:multiLevelType w:val="hybridMultilevel"/>
    <w:tmpl w:val="BBB815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70437E"/>
    <w:multiLevelType w:val="hybridMultilevel"/>
    <w:tmpl w:val="0D50F6BC"/>
    <w:lvl w:ilvl="0" w:tplc="50149A70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</w:rPr>
    </w:lvl>
    <w:lvl w:ilvl="1" w:tplc="67409EC2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1B4C814C" w:tentative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Verdana" w:hAnsi="Verdana" w:hint="default"/>
      </w:rPr>
    </w:lvl>
    <w:lvl w:ilvl="3" w:tplc="D55EFBF8" w:tentative="1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Verdana" w:hAnsi="Verdana" w:hint="default"/>
      </w:rPr>
    </w:lvl>
    <w:lvl w:ilvl="4" w:tplc="06B24DD0" w:tentative="1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Verdana" w:hAnsi="Verdana" w:hint="default"/>
      </w:rPr>
    </w:lvl>
    <w:lvl w:ilvl="5" w:tplc="AA74D816" w:tentative="1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Verdana" w:hAnsi="Verdana" w:hint="default"/>
      </w:rPr>
    </w:lvl>
    <w:lvl w:ilvl="6" w:tplc="7248BCD8" w:tentative="1">
      <w:start w:val="1"/>
      <w:numFmt w:val="bullet"/>
      <w:lvlText w:val="◦"/>
      <w:lvlJc w:val="left"/>
      <w:pPr>
        <w:tabs>
          <w:tab w:val="num" w:pos="5040"/>
        </w:tabs>
        <w:ind w:left="5040" w:hanging="360"/>
      </w:pPr>
      <w:rPr>
        <w:rFonts w:ascii="Verdana" w:hAnsi="Verdana" w:hint="default"/>
      </w:rPr>
    </w:lvl>
    <w:lvl w:ilvl="7" w:tplc="3A2E47B4" w:tentative="1">
      <w:start w:val="1"/>
      <w:numFmt w:val="bullet"/>
      <w:lvlText w:val="◦"/>
      <w:lvlJc w:val="left"/>
      <w:pPr>
        <w:tabs>
          <w:tab w:val="num" w:pos="5760"/>
        </w:tabs>
        <w:ind w:left="5760" w:hanging="360"/>
      </w:pPr>
      <w:rPr>
        <w:rFonts w:ascii="Verdana" w:hAnsi="Verdana" w:hint="default"/>
      </w:rPr>
    </w:lvl>
    <w:lvl w:ilvl="8" w:tplc="31782512" w:tentative="1">
      <w:start w:val="1"/>
      <w:numFmt w:val="bullet"/>
      <w:lvlText w:val="◦"/>
      <w:lvlJc w:val="left"/>
      <w:pPr>
        <w:tabs>
          <w:tab w:val="num" w:pos="6480"/>
        </w:tabs>
        <w:ind w:left="6480" w:hanging="360"/>
      </w:pPr>
      <w:rPr>
        <w:rFonts w:ascii="Verdana" w:hAnsi="Verdana" w:hint="default"/>
      </w:rPr>
    </w:lvl>
  </w:abstractNum>
  <w:abstractNum w:abstractNumId="2" w15:restartNumberingAfterBreak="0">
    <w:nsid w:val="75D70B9F"/>
    <w:multiLevelType w:val="multilevel"/>
    <w:tmpl w:val="96F820B0"/>
    <w:lvl w:ilvl="0">
      <w:start w:val="1"/>
      <w:numFmt w:val="decimal"/>
      <w:pStyle w:val="ParaLevel1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i w:val="0"/>
        <w:u w:val="none"/>
      </w:rPr>
    </w:lvl>
    <w:lvl w:ilvl="1">
      <w:start w:val="1"/>
      <w:numFmt w:val="lowerRoman"/>
      <w:pStyle w:val="ParaLevel2"/>
      <w:lvlText w:val="%2)"/>
      <w:lvlJc w:val="left"/>
      <w:pPr>
        <w:tabs>
          <w:tab w:val="num" w:pos="1418"/>
        </w:tabs>
        <w:ind w:left="1418" w:hanging="709"/>
      </w:pPr>
      <w:rPr>
        <w:rFonts w:cs="Times New Roman" w:hint="default"/>
        <w:b w:val="0"/>
        <w:i w:val="0"/>
      </w:rPr>
    </w:lvl>
    <w:lvl w:ilvl="2">
      <w:start w:val="1"/>
      <w:numFmt w:val="lowerLetter"/>
      <w:pStyle w:val="ParaLevel3"/>
      <w:lvlText w:val="%3)"/>
      <w:lvlJc w:val="left"/>
      <w:pPr>
        <w:tabs>
          <w:tab w:val="num" w:pos="2127"/>
        </w:tabs>
        <w:ind w:left="2127" w:hanging="709"/>
      </w:pPr>
      <w:rPr>
        <w:rFonts w:cs="Times New Roman" w:hint="default"/>
      </w:rPr>
    </w:lvl>
    <w:lvl w:ilvl="3">
      <w:start w:val="1"/>
      <w:numFmt w:val="lowerRoman"/>
      <w:pStyle w:val="ParaLevel4"/>
      <w:lvlText w:val="%4)"/>
      <w:lvlJc w:val="left"/>
      <w:pPr>
        <w:tabs>
          <w:tab w:val="num" w:pos="2836"/>
        </w:tabs>
        <w:ind w:left="2836" w:hanging="709"/>
      </w:pPr>
      <w:rPr>
        <w:rFonts w:cs="Times New Roman" w:hint="default"/>
      </w:rPr>
    </w:lvl>
    <w:lvl w:ilvl="4">
      <w:start w:val="1"/>
      <w:numFmt w:val="lowerLetter"/>
      <w:pStyle w:val="ParaLevel5"/>
      <w:lvlText w:val="(%5)"/>
      <w:lvlJc w:val="left"/>
      <w:pPr>
        <w:tabs>
          <w:tab w:val="num" w:pos="3545"/>
        </w:tabs>
        <w:ind w:left="3545" w:hanging="709"/>
      </w:pPr>
      <w:rPr>
        <w:rFonts w:cs="Times New Roman" w:hint="default"/>
      </w:rPr>
    </w:lvl>
    <w:lvl w:ilvl="5">
      <w:start w:val="1"/>
      <w:numFmt w:val="lowerRoman"/>
      <w:pStyle w:val="ParaLevel6"/>
      <w:lvlText w:val="(%6)"/>
      <w:lvlJc w:val="left"/>
      <w:pPr>
        <w:tabs>
          <w:tab w:val="num" w:pos="4254"/>
        </w:tabs>
        <w:ind w:left="4254" w:hanging="709"/>
      </w:pPr>
      <w:rPr>
        <w:rFonts w:cs="Times New Roman" w:hint="default"/>
      </w:rPr>
    </w:lvl>
    <w:lvl w:ilvl="6">
      <w:start w:val="1"/>
      <w:numFmt w:val="lowerLetter"/>
      <w:pStyle w:val="ParaLevel7"/>
      <w:lvlText w:val="(%7)"/>
      <w:lvlJc w:val="left"/>
      <w:pPr>
        <w:tabs>
          <w:tab w:val="num" w:pos="4963"/>
        </w:tabs>
        <w:ind w:left="4963" w:hanging="709"/>
      </w:pPr>
      <w:rPr>
        <w:rFonts w:cs="Times New Roman" w:hint="default"/>
      </w:rPr>
    </w:lvl>
    <w:lvl w:ilvl="7">
      <w:start w:val="1"/>
      <w:numFmt w:val="lowerRoman"/>
      <w:pStyle w:val="ParaLevel8"/>
      <w:lvlText w:val="(%8)"/>
      <w:lvlJc w:val="left"/>
      <w:pPr>
        <w:tabs>
          <w:tab w:val="num" w:pos="5672"/>
        </w:tabs>
        <w:ind w:left="5672" w:hanging="709"/>
      </w:pPr>
      <w:rPr>
        <w:rFonts w:cs="Times New Roman" w:hint="default"/>
      </w:rPr>
    </w:lvl>
    <w:lvl w:ilvl="8">
      <w:start w:val="1"/>
      <w:numFmt w:val="lowerLetter"/>
      <w:pStyle w:val="ParaLevel9"/>
      <w:lvlText w:val="(%9)"/>
      <w:lvlJc w:val="left"/>
      <w:pPr>
        <w:tabs>
          <w:tab w:val="num" w:pos="6381"/>
        </w:tabs>
        <w:ind w:left="6381" w:hanging="709"/>
      </w:pPr>
      <w:rPr>
        <w:rFonts w:cs="Times New Roman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sbQwMzAxNjUztjBX0lEKTi0uzszPAykwNK4FAFRXShUtAAAA"/>
  </w:docVars>
  <w:rsids>
    <w:rsidRoot w:val="004B32DB"/>
    <w:rsid w:val="00002D65"/>
    <w:rsid w:val="00004039"/>
    <w:rsid w:val="00024091"/>
    <w:rsid w:val="00026BFE"/>
    <w:rsid w:val="00032B3E"/>
    <w:rsid w:val="00033F18"/>
    <w:rsid w:val="00034807"/>
    <w:rsid w:val="00044E5D"/>
    <w:rsid w:val="00046F98"/>
    <w:rsid w:val="00050B46"/>
    <w:rsid w:val="0005115C"/>
    <w:rsid w:val="00054A86"/>
    <w:rsid w:val="00055EF0"/>
    <w:rsid w:val="00056468"/>
    <w:rsid w:val="00074021"/>
    <w:rsid w:val="00083FFE"/>
    <w:rsid w:val="0009515D"/>
    <w:rsid w:val="00097755"/>
    <w:rsid w:val="000A4EC3"/>
    <w:rsid w:val="000B359A"/>
    <w:rsid w:val="000C21CE"/>
    <w:rsid w:val="000C67E9"/>
    <w:rsid w:val="000E65C1"/>
    <w:rsid w:val="000F5116"/>
    <w:rsid w:val="0011134F"/>
    <w:rsid w:val="001221BE"/>
    <w:rsid w:val="00141779"/>
    <w:rsid w:val="00154B87"/>
    <w:rsid w:val="0018382A"/>
    <w:rsid w:val="00184214"/>
    <w:rsid w:val="00187203"/>
    <w:rsid w:val="00196060"/>
    <w:rsid w:val="00196AF3"/>
    <w:rsid w:val="00197B70"/>
    <w:rsid w:val="001A2D1E"/>
    <w:rsid w:val="001A2E41"/>
    <w:rsid w:val="001B0E37"/>
    <w:rsid w:val="001B3245"/>
    <w:rsid w:val="001C0D45"/>
    <w:rsid w:val="001C4D47"/>
    <w:rsid w:val="001C5945"/>
    <w:rsid w:val="001D6D26"/>
    <w:rsid w:val="002278BF"/>
    <w:rsid w:val="002302D0"/>
    <w:rsid w:val="00250C4F"/>
    <w:rsid w:val="002515F8"/>
    <w:rsid w:val="00255E5F"/>
    <w:rsid w:val="002613B5"/>
    <w:rsid w:val="00273B9D"/>
    <w:rsid w:val="00274535"/>
    <w:rsid w:val="00277A95"/>
    <w:rsid w:val="0028308F"/>
    <w:rsid w:val="0029602E"/>
    <w:rsid w:val="0029680B"/>
    <w:rsid w:val="00297B0F"/>
    <w:rsid w:val="002A0936"/>
    <w:rsid w:val="002B7601"/>
    <w:rsid w:val="002C6C23"/>
    <w:rsid w:val="002C788B"/>
    <w:rsid w:val="002D3EDC"/>
    <w:rsid w:val="002E75B4"/>
    <w:rsid w:val="002F4DB3"/>
    <w:rsid w:val="00301AE4"/>
    <w:rsid w:val="0030492F"/>
    <w:rsid w:val="00332ACD"/>
    <w:rsid w:val="0033791C"/>
    <w:rsid w:val="003420D0"/>
    <w:rsid w:val="00351578"/>
    <w:rsid w:val="00353568"/>
    <w:rsid w:val="00354D14"/>
    <w:rsid w:val="00371867"/>
    <w:rsid w:val="003757DD"/>
    <w:rsid w:val="003A29C8"/>
    <w:rsid w:val="003B1314"/>
    <w:rsid w:val="003B1FFE"/>
    <w:rsid w:val="003D0993"/>
    <w:rsid w:val="003D6522"/>
    <w:rsid w:val="003E1548"/>
    <w:rsid w:val="00416404"/>
    <w:rsid w:val="00417F03"/>
    <w:rsid w:val="00426926"/>
    <w:rsid w:val="00432A9E"/>
    <w:rsid w:val="00436218"/>
    <w:rsid w:val="00440933"/>
    <w:rsid w:val="00445176"/>
    <w:rsid w:val="00463D75"/>
    <w:rsid w:val="00465D3B"/>
    <w:rsid w:val="00470DD4"/>
    <w:rsid w:val="00496ECB"/>
    <w:rsid w:val="004A33E6"/>
    <w:rsid w:val="004A44C9"/>
    <w:rsid w:val="004B2E8A"/>
    <w:rsid w:val="004B32DB"/>
    <w:rsid w:val="004C4AE2"/>
    <w:rsid w:val="004C51D2"/>
    <w:rsid w:val="004D1D32"/>
    <w:rsid w:val="004D1DE0"/>
    <w:rsid w:val="004E3100"/>
    <w:rsid w:val="004F1CFE"/>
    <w:rsid w:val="004F5DA4"/>
    <w:rsid w:val="00500E52"/>
    <w:rsid w:val="00501288"/>
    <w:rsid w:val="00501D53"/>
    <w:rsid w:val="00505881"/>
    <w:rsid w:val="00506BC8"/>
    <w:rsid w:val="00517475"/>
    <w:rsid w:val="005263CF"/>
    <w:rsid w:val="00540327"/>
    <w:rsid w:val="0054055B"/>
    <w:rsid w:val="00541F85"/>
    <w:rsid w:val="00541FDD"/>
    <w:rsid w:val="005515E1"/>
    <w:rsid w:val="005544E2"/>
    <w:rsid w:val="00555108"/>
    <w:rsid w:val="00557514"/>
    <w:rsid w:val="005706DE"/>
    <w:rsid w:val="00584B2F"/>
    <w:rsid w:val="005B1A3B"/>
    <w:rsid w:val="005C1ABD"/>
    <w:rsid w:val="005D5A2E"/>
    <w:rsid w:val="005E6686"/>
    <w:rsid w:val="00621FE2"/>
    <w:rsid w:val="00624A77"/>
    <w:rsid w:val="00644799"/>
    <w:rsid w:val="00650F5E"/>
    <w:rsid w:val="00653224"/>
    <w:rsid w:val="00671DF0"/>
    <w:rsid w:val="00694917"/>
    <w:rsid w:val="006B0518"/>
    <w:rsid w:val="006B1ED2"/>
    <w:rsid w:val="006B3E2B"/>
    <w:rsid w:val="006B67A6"/>
    <w:rsid w:val="006C71A1"/>
    <w:rsid w:val="006D71C4"/>
    <w:rsid w:val="006D7C30"/>
    <w:rsid w:val="006E4C42"/>
    <w:rsid w:val="006F3EB0"/>
    <w:rsid w:val="006F48BE"/>
    <w:rsid w:val="007106AC"/>
    <w:rsid w:val="00711D05"/>
    <w:rsid w:val="0071493C"/>
    <w:rsid w:val="007415FA"/>
    <w:rsid w:val="00742376"/>
    <w:rsid w:val="00745BD0"/>
    <w:rsid w:val="00747162"/>
    <w:rsid w:val="00747286"/>
    <w:rsid w:val="007531BF"/>
    <w:rsid w:val="007608D1"/>
    <w:rsid w:val="007659F7"/>
    <w:rsid w:val="007700FE"/>
    <w:rsid w:val="007A0132"/>
    <w:rsid w:val="007A72BF"/>
    <w:rsid w:val="007B467D"/>
    <w:rsid w:val="007B63C7"/>
    <w:rsid w:val="007C09F8"/>
    <w:rsid w:val="007C712E"/>
    <w:rsid w:val="007E0BE0"/>
    <w:rsid w:val="007E78B1"/>
    <w:rsid w:val="007F3561"/>
    <w:rsid w:val="00822889"/>
    <w:rsid w:val="00823B61"/>
    <w:rsid w:val="00830569"/>
    <w:rsid w:val="00847F94"/>
    <w:rsid w:val="008513B8"/>
    <w:rsid w:val="00854ECE"/>
    <w:rsid w:val="008659A0"/>
    <w:rsid w:val="00873BFC"/>
    <w:rsid w:val="00897696"/>
    <w:rsid w:val="008A00C1"/>
    <w:rsid w:val="008B0C26"/>
    <w:rsid w:val="008B34D6"/>
    <w:rsid w:val="008C01BB"/>
    <w:rsid w:val="008D033C"/>
    <w:rsid w:val="0090333A"/>
    <w:rsid w:val="00906F86"/>
    <w:rsid w:val="00907A59"/>
    <w:rsid w:val="009111D6"/>
    <w:rsid w:val="00922DBD"/>
    <w:rsid w:val="0093054D"/>
    <w:rsid w:val="00950568"/>
    <w:rsid w:val="00960C0A"/>
    <w:rsid w:val="00962A8E"/>
    <w:rsid w:val="009642C0"/>
    <w:rsid w:val="0097046D"/>
    <w:rsid w:val="00985ED4"/>
    <w:rsid w:val="009B254A"/>
    <w:rsid w:val="009B6FDB"/>
    <w:rsid w:val="009C19FF"/>
    <w:rsid w:val="009D6682"/>
    <w:rsid w:val="009D74E0"/>
    <w:rsid w:val="009F415E"/>
    <w:rsid w:val="00A00F86"/>
    <w:rsid w:val="00A037A7"/>
    <w:rsid w:val="00A06CDF"/>
    <w:rsid w:val="00A162D8"/>
    <w:rsid w:val="00A26276"/>
    <w:rsid w:val="00A353F5"/>
    <w:rsid w:val="00A35D9A"/>
    <w:rsid w:val="00A45B3F"/>
    <w:rsid w:val="00A76274"/>
    <w:rsid w:val="00AA42DF"/>
    <w:rsid w:val="00AD1A27"/>
    <w:rsid w:val="00AE001D"/>
    <w:rsid w:val="00AE0495"/>
    <w:rsid w:val="00AF10F1"/>
    <w:rsid w:val="00B03677"/>
    <w:rsid w:val="00B06EBE"/>
    <w:rsid w:val="00B07235"/>
    <w:rsid w:val="00B072EE"/>
    <w:rsid w:val="00B168F0"/>
    <w:rsid w:val="00B16C69"/>
    <w:rsid w:val="00B20AC5"/>
    <w:rsid w:val="00B2148C"/>
    <w:rsid w:val="00B3276D"/>
    <w:rsid w:val="00B33A51"/>
    <w:rsid w:val="00B37BF4"/>
    <w:rsid w:val="00B414DC"/>
    <w:rsid w:val="00B44320"/>
    <w:rsid w:val="00B4438E"/>
    <w:rsid w:val="00B57863"/>
    <w:rsid w:val="00B918C9"/>
    <w:rsid w:val="00B96A7F"/>
    <w:rsid w:val="00B9737D"/>
    <w:rsid w:val="00BA51A8"/>
    <w:rsid w:val="00BA7AB8"/>
    <w:rsid w:val="00BA7DF9"/>
    <w:rsid w:val="00BB3B98"/>
    <w:rsid w:val="00BC47BE"/>
    <w:rsid w:val="00BD58D8"/>
    <w:rsid w:val="00BE7ACA"/>
    <w:rsid w:val="00BF0A54"/>
    <w:rsid w:val="00C04236"/>
    <w:rsid w:val="00C2685A"/>
    <w:rsid w:val="00C278D3"/>
    <w:rsid w:val="00C377F3"/>
    <w:rsid w:val="00C42256"/>
    <w:rsid w:val="00C47288"/>
    <w:rsid w:val="00C51D00"/>
    <w:rsid w:val="00C56338"/>
    <w:rsid w:val="00C56574"/>
    <w:rsid w:val="00C77DBF"/>
    <w:rsid w:val="00C82539"/>
    <w:rsid w:val="00C83493"/>
    <w:rsid w:val="00C96788"/>
    <w:rsid w:val="00C96F87"/>
    <w:rsid w:val="00CA297F"/>
    <w:rsid w:val="00CC3B33"/>
    <w:rsid w:val="00CC4AFC"/>
    <w:rsid w:val="00CD414C"/>
    <w:rsid w:val="00D11F75"/>
    <w:rsid w:val="00D23830"/>
    <w:rsid w:val="00D573E4"/>
    <w:rsid w:val="00D57FEF"/>
    <w:rsid w:val="00D719BA"/>
    <w:rsid w:val="00D7225E"/>
    <w:rsid w:val="00D80F5C"/>
    <w:rsid w:val="00D818A1"/>
    <w:rsid w:val="00D92554"/>
    <w:rsid w:val="00D92CD8"/>
    <w:rsid w:val="00D94151"/>
    <w:rsid w:val="00D95004"/>
    <w:rsid w:val="00D970E4"/>
    <w:rsid w:val="00DB2C1F"/>
    <w:rsid w:val="00DC2AFD"/>
    <w:rsid w:val="00DC34AA"/>
    <w:rsid w:val="00DC649D"/>
    <w:rsid w:val="00DE1DDB"/>
    <w:rsid w:val="00DE1EBB"/>
    <w:rsid w:val="00DE3410"/>
    <w:rsid w:val="00DF32A8"/>
    <w:rsid w:val="00E07CC6"/>
    <w:rsid w:val="00E16710"/>
    <w:rsid w:val="00E22D4F"/>
    <w:rsid w:val="00E54A2C"/>
    <w:rsid w:val="00E613C2"/>
    <w:rsid w:val="00E720A3"/>
    <w:rsid w:val="00E72634"/>
    <w:rsid w:val="00E80D27"/>
    <w:rsid w:val="00E81AE6"/>
    <w:rsid w:val="00EB5FD3"/>
    <w:rsid w:val="00EB79EB"/>
    <w:rsid w:val="00EC156F"/>
    <w:rsid w:val="00ED596A"/>
    <w:rsid w:val="00F017B0"/>
    <w:rsid w:val="00F02664"/>
    <w:rsid w:val="00F02D07"/>
    <w:rsid w:val="00F06321"/>
    <w:rsid w:val="00F0669C"/>
    <w:rsid w:val="00F214F6"/>
    <w:rsid w:val="00F260E7"/>
    <w:rsid w:val="00F32DC2"/>
    <w:rsid w:val="00F456B0"/>
    <w:rsid w:val="00F460E6"/>
    <w:rsid w:val="00F52BDC"/>
    <w:rsid w:val="00F5354D"/>
    <w:rsid w:val="00F60F70"/>
    <w:rsid w:val="00F85BDD"/>
    <w:rsid w:val="00FB1241"/>
    <w:rsid w:val="00FC2C57"/>
    <w:rsid w:val="00FC4F1D"/>
    <w:rsid w:val="00FC785C"/>
    <w:rsid w:val="00FC7D84"/>
    <w:rsid w:val="00FD2328"/>
    <w:rsid w:val="00FD551A"/>
    <w:rsid w:val="00FE0952"/>
    <w:rsid w:val="00FF40C5"/>
    <w:rsid w:val="060EE7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6F2C1A"/>
  <w15:docId w15:val="{4C721DA2-EA7C-4888-AA5F-60F76FE8B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A7DF9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1"/>
    <w:rsid w:val="004B32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B32D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32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32D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32DB"/>
  </w:style>
  <w:style w:type="paragraph" w:styleId="Footer">
    <w:name w:val="footer"/>
    <w:basedOn w:val="Normal"/>
    <w:link w:val="Foot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32DB"/>
  </w:style>
  <w:style w:type="paragraph" w:styleId="FootnoteText">
    <w:name w:val="footnote text"/>
    <w:basedOn w:val="Normal"/>
    <w:link w:val="FootnoteTextChar"/>
    <w:uiPriority w:val="99"/>
    <w:semiHidden/>
    <w:unhideWhenUsed/>
    <w:rsid w:val="0018720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8720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87203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7E0B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0BE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0BE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0B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0BE0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7E0BE0"/>
    <w:pPr>
      <w:spacing w:after="0" w:line="240" w:lineRule="auto"/>
      <w:ind w:left="720"/>
      <w:contextualSpacing/>
    </w:pPr>
    <w:rPr>
      <w:rFonts w:ascii="Calibri" w:eastAsiaTheme="minorHAnsi" w:hAnsi="Calibri" w:cs="Calibri"/>
      <w:lang w:val="en-AU" w:eastAsia="en-AU"/>
    </w:rPr>
  </w:style>
  <w:style w:type="paragraph" w:customStyle="1" w:styleId="CoverMain">
    <w:name w:val="CoverMain"/>
    <w:basedOn w:val="Normal"/>
    <w:rsid w:val="00F460E6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spacing w:after="0" w:line="240" w:lineRule="auto"/>
    </w:pPr>
    <w:rPr>
      <w:rFonts w:ascii="Times New Roman" w:eastAsia="Times New Roman" w:hAnsi="Times New Roman" w:cs="Times New Roman"/>
      <w:b/>
      <w:spacing w:val="-3"/>
      <w:sz w:val="24"/>
      <w:szCs w:val="20"/>
      <w:u w:val="single"/>
      <w:lang w:eastAsia="en-US"/>
    </w:rPr>
  </w:style>
  <w:style w:type="paragraph" w:customStyle="1" w:styleId="ParaLevel1">
    <w:name w:val="ParaLevel1"/>
    <w:basedOn w:val="Normal"/>
    <w:rsid w:val="00F60F70"/>
    <w:pPr>
      <w:numPr>
        <w:numId w:val="3"/>
      </w:numPr>
      <w:suppressAutoHyphens/>
      <w:spacing w:before="240" w:after="240" w:line="24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2">
    <w:name w:val="ParaLevel2"/>
    <w:basedOn w:val="Normal"/>
    <w:rsid w:val="00F60F70"/>
    <w:pPr>
      <w:numPr>
        <w:ilvl w:val="1"/>
        <w:numId w:val="3"/>
      </w:numPr>
      <w:suppressAutoHyphens/>
      <w:spacing w:before="240" w:after="240" w:line="240" w:lineRule="auto"/>
      <w:jc w:val="both"/>
      <w:outlineLvl w:val="1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3">
    <w:name w:val="ParaLevel3"/>
    <w:basedOn w:val="Normal"/>
    <w:rsid w:val="00F60F70"/>
    <w:pPr>
      <w:numPr>
        <w:ilvl w:val="2"/>
        <w:numId w:val="3"/>
      </w:numPr>
      <w:suppressAutoHyphens/>
      <w:spacing w:before="240" w:after="240" w:line="240" w:lineRule="auto"/>
      <w:jc w:val="both"/>
      <w:outlineLvl w:val="2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4">
    <w:name w:val="ParaLevel4"/>
    <w:basedOn w:val="Normal"/>
    <w:rsid w:val="00F60F70"/>
    <w:pPr>
      <w:numPr>
        <w:ilvl w:val="3"/>
        <w:numId w:val="3"/>
      </w:numPr>
      <w:suppressAutoHyphens/>
      <w:spacing w:before="240" w:after="240" w:line="240" w:lineRule="auto"/>
      <w:jc w:val="both"/>
      <w:outlineLvl w:val="3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5">
    <w:name w:val="ParaLevel5"/>
    <w:basedOn w:val="Normal"/>
    <w:rsid w:val="00F60F70"/>
    <w:pPr>
      <w:numPr>
        <w:ilvl w:val="4"/>
        <w:numId w:val="3"/>
      </w:numPr>
      <w:suppressAutoHyphens/>
      <w:spacing w:before="240" w:after="240" w:line="240" w:lineRule="auto"/>
      <w:jc w:val="both"/>
      <w:outlineLvl w:val="4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6">
    <w:name w:val="ParaLevel6"/>
    <w:basedOn w:val="Normal"/>
    <w:rsid w:val="00F60F70"/>
    <w:pPr>
      <w:numPr>
        <w:ilvl w:val="5"/>
        <w:numId w:val="3"/>
      </w:numPr>
      <w:suppressAutoHyphens/>
      <w:spacing w:before="240" w:after="240" w:line="240" w:lineRule="auto"/>
      <w:jc w:val="both"/>
      <w:outlineLvl w:val="5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7">
    <w:name w:val="ParaLevel7"/>
    <w:basedOn w:val="Normal"/>
    <w:rsid w:val="00F60F70"/>
    <w:pPr>
      <w:numPr>
        <w:ilvl w:val="6"/>
        <w:numId w:val="3"/>
      </w:numPr>
      <w:suppressAutoHyphens/>
      <w:spacing w:before="240" w:after="240" w:line="240" w:lineRule="auto"/>
      <w:jc w:val="both"/>
      <w:outlineLvl w:val="6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8">
    <w:name w:val="ParaLevel8"/>
    <w:basedOn w:val="Normal"/>
    <w:rsid w:val="00F60F70"/>
    <w:pPr>
      <w:numPr>
        <w:ilvl w:val="7"/>
        <w:numId w:val="3"/>
      </w:numPr>
      <w:suppressAutoHyphens/>
      <w:spacing w:before="240" w:after="240" w:line="240" w:lineRule="auto"/>
      <w:jc w:val="both"/>
      <w:outlineLvl w:val="7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9">
    <w:name w:val="ParaLevel9"/>
    <w:basedOn w:val="Normal"/>
    <w:rsid w:val="00F60F70"/>
    <w:pPr>
      <w:numPr>
        <w:ilvl w:val="8"/>
        <w:numId w:val="3"/>
      </w:numPr>
      <w:suppressAutoHyphens/>
      <w:spacing w:before="240" w:after="240" w:line="240" w:lineRule="auto"/>
      <w:jc w:val="both"/>
      <w:outlineLvl w:val="8"/>
    </w:pPr>
    <w:rPr>
      <w:rFonts w:ascii="Times New Roman" w:eastAsia="Times New Roman" w:hAnsi="Times New Roman" w:cs="Times New Roman"/>
      <w:sz w:val="24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626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3144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518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702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149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354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2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5097D61-5B42-48EB-A806-D1A8DAACDA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10</Pages>
  <Words>2218</Words>
  <Characters>12645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ding Table B</vt:lpstr>
    </vt:vector>
  </TitlesOfParts>
  <Company>Stephanie Cull</Company>
  <LinksUpToDate>false</LinksUpToDate>
  <CharactersWithSpaces>14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Table B</dc:title>
  <dc:creator>Stephanie Cull</dc:creator>
  <cp:lastModifiedBy>Mahensingh Deonaran</cp:lastModifiedBy>
  <cp:revision>17</cp:revision>
  <cp:lastPrinted>2019-01-14T14:22:00Z</cp:lastPrinted>
  <dcterms:created xsi:type="dcterms:W3CDTF">2019-09-28T10:27:00Z</dcterms:created>
  <dcterms:modified xsi:type="dcterms:W3CDTF">2020-05-05T09:45:00Z</dcterms:modified>
</cp:coreProperties>
</file>